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64BF" w:rsidP="7FC1F385" w:rsidRDefault="003664BF" w14:paraId="39144977" w14:textId="77777777" w14:noSpellErr="1">
      <w:pPr>
        <w:pStyle w:val="paragraph"/>
        <w:spacing w:before="0" w:beforeAutospacing="off" w:after="0" w:afterAutospacing="off"/>
        <w:jc w:val="center"/>
        <w:textAlignment w:val="baseline"/>
        <w:rPr>
          <w:rFonts w:ascii="Segoe UI" w:hAnsi="Segoe UI" w:cs="Segoe UI"/>
          <w:sz w:val="48"/>
          <w:szCs w:val="48"/>
        </w:rPr>
      </w:pPr>
      <w:r w:rsidRPr="7FC1F385" w:rsidR="003664BF">
        <w:rPr>
          <w:rStyle w:val="normaltextrun"/>
          <w:rFonts w:ascii="Calibri" w:hAnsi="Calibri" w:cs="Calibri"/>
          <w:b w:val="1"/>
          <w:bCs w:val="1"/>
          <w:sz w:val="48"/>
          <w:szCs w:val="48"/>
        </w:rPr>
        <w:t>VOLUNTEER RECRUITMENT TIPS</w:t>
      </w:r>
      <w:r w:rsidRPr="7FC1F385" w:rsidR="003664BF">
        <w:rPr>
          <w:rStyle w:val="eop"/>
          <w:rFonts w:ascii="Calibri" w:hAnsi="Calibri" w:cs="Calibri"/>
          <w:sz w:val="48"/>
          <w:szCs w:val="48"/>
        </w:rPr>
        <w:t> </w:t>
      </w:r>
    </w:p>
    <w:p w:rsidR="7FC1F385" w:rsidP="7FC1F385" w:rsidRDefault="7FC1F385" w14:paraId="7AC3A370" w14:textId="4746C0C6">
      <w:pPr>
        <w:pStyle w:val="paragraph"/>
        <w:spacing w:before="0" w:beforeAutospacing="off" w:after="0" w:afterAutospacing="off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</w:p>
    <w:p w:rsidR="2DCCEFA5" w:rsidP="7FC1F385" w:rsidRDefault="2DCCEFA5" w14:paraId="6B4A60A0" w14:textId="18556B21">
      <w:pPr>
        <w:pStyle w:val="paragraph"/>
        <w:spacing w:before="0" w:beforeAutospacing="off" w:after="0" w:afterAutospacing="off"/>
        <w:rPr>
          <w:rStyle w:val="eop"/>
          <w:rFonts w:ascii="Calibri" w:hAnsi="Calibri" w:cs="Calibri"/>
          <w:sz w:val="36"/>
          <w:szCs w:val="36"/>
        </w:rPr>
      </w:pPr>
      <w:r w:rsidRPr="7FC1F385" w:rsidR="2DCCEFA5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>Prepare</w:t>
      </w:r>
    </w:p>
    <w:p w:rsidR="7FC1F385" w:rsidP="7FC1F385" w:rsidRDefault="7FC1F385" w14:paraId="6D97B8EB" w14:textId="0443F5BD">
      <w:pPr>
        <w:pStyle w:val="paragraph"/>
        <w:spacing w:before="0" w:beforeAutospacing="off" w:after="0" w:afterAutospacing="off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</w:p>
    <w:p w:rsidR="2DCCEFA5" w:rsidP="7FC1F385" w:rsidRDefault="2DCCEFA5" w14:paraId="5B4D68F1" w14:textId="203A0F40">
      <w:pPr>
        <w:pStyle w:val="paragraph"/>
        <w:numPr>
          <w:ilvl w:val="0"/>
          <w:numId w:val="46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0C40219" w:rsidR="728EED46">
        <w:rPr>
          <w:rStyle w:val="normaltextrun"/>
          <w:rFonts w:ascii="Calibri" w:hAnsi="Calibri" w:cs="Calibri"/>
        </w:rPr>
        <w:t xml:space="preserve">Assess your team’s needs – what roles need to be filled and what tasks your team needs some more help with? </w:t>
      </w:r>
    </w:p>
    <w:p w:rsidR="2DCCEFA5" w:rsidP="00C40219" w:rsidRDefault="2DCCEFA5" w14:paraId="1B591A0F" w14:textId="2A76E739">
      <w:pPr>
        <w:pStyle w:val="paragraph"/>
        <w:numPr>
          <w:ilvl w:val="0"/>
          <w:numId w:val="46"/>
        </w:numPr>
        <w:spacing w:before="0" w:beforeAutospacing="off" w:after="0" w:afterAutospacing="off"/>
        <w:rPr>
          <w:rStyle w:val="normaltextrun"/>
          <w:sz w:val="24"/>
          <w:szCs w:val="24"/>
        </w:rPr>
      </w:pPr>
      <w:r w:rsidRPr="00C40219" w:rsidR="149B1E6C">
        <w:rPr>
          <w:rStyle w:val="normaltextrun"/>
          <w:rFonts w:ascii="Calibri" w:hAnsi="Calibri" w:cs="Calibri"/>
        </w:rPr>
        <w:t xml:space="preserve">Use </w:t>
      </w:r>
      <w:r w:rsidRPr="00C40219" w:rsidR="2DCCEFA5">
        <w:rPr>
          <w:rStyle w:val="normaltextrun"/>
          <w:rFonts w:ascii="Calibri" w:hAnsi="Calibri" w:cs="Calibri"/>
        </w:rPr>
        <w:t xml:space="preserve">the Volunteer Growth Plan document </w:t>
      </w:r>
      <w:r w:rsidRPr="00C40219" w:rsidR="3AEB6382">
        <w:rPr>
          <w:rStyle w:val="normaltextrun"/>
          <w:rFonts w:ascii="Calibri" w:hAnsi="Calibri" w:cs="Calibri"/>
        </w:rPr>
        <w:t>to start. Next, f</w:t>
      </w:r>
      <w:r w:rsidRPr="00C40219" w:rsidR="6E054C52">
        <w:rPr>
          <w:rStyle w:val="normaltextrun"/>
          <w:rFonts w:ascii="Calibri" w:hAnsi="Calibri" w:cs="Calibri"/>
        </w:rPr>
        <w:t>ollow up</w:t>
      </w:r>
      <w:r w:rsidRPr="00C40219" w:rsidR="2DCCEFA5">
        <w:rPr>
          <w:rStyle w:val="normaltextrun"/>
          <w:rFonts w:ascii="Calibri" w:hAnsi="Calibri" w:cs="Calibri"/>
        </w:rPr>
        <w:t xml:space="preserve"> by</w:t>
      </w:r>
      <w:r w:rsidRPr="00C40219" w:rsidR="2186E04F">
        <w:rPr>
          <w:rStyle w:val="normaltextrun"/>
          <w:rFonts w:ascii="Calibri" w:hAnsi="Calibri" w:cs="Calibri"/>
        </w:rPr>
        <w:t xml:space="preserve"> utilizing</w:t>
      </w:r>
      <w:r w:rsidRPr="00C40219" w:rsidR="2DCCEFA5">
        <w:rPr>
          <w:rStyle w:val="normaltextrun"/>
          <w:rFonts w:ascii="Calibri" w:hAnsi="Calibri" w:cs="Calibri"/>
        </w:rPr>
        <w:t xml:space="preserve"> the Team Guide for Volunteer Engagement.</w:t>
      </w:r>
      <w:r w:rsidRPr="00C40219" w:rsidR="34978575">
        <w:rPr>
          <w:rStyle w:val="normaltextrun"/>
          <w:rFonts w:ascii="Calibri" w:hAnsi="Calibri" w:cs="Calibri"/>
        </w:rPr>
        <w:t xml:space="preserve"> </w:t>
      </w:r>
      <w:r w:rsidRPr="00C40219" w:rsidR="2DCCEFA5">
        <w:rPr>
          <w:rStyle w:val="normaltextrun"/>
          <w:rFonts w:ascii="Calibri" w:hAnsi="Calibri" w:cs="Calibri"/>
        </w:rPr>
        <w:t xml:space="preserve">Leave spots empty if the right volunteer is not there to fill </w:t>
      </w:r>
      <w:r w:rsidRPr="00C40219" w:rsidR="53FB23E2">
        <w:rPr>
          <w:rStyle w:val="normaltextrun"/>
          <w:rFonts w:ascii="Calibri" w:hAnsi="Calibri" w:cs="Calibri"/>
        </w:rPr>
        <w:t>a spot</w:t>
      </w:r>
      <w:r w:rsidRPr="00C40219" w:rsidR="2DCCEFA5">
        <w:rPr>
          <w:rStyle w:val="normaltextrun"/>
          <w:rFonts w:ascii="Calibri" w:hAnsi="Calibri" w:cs="Calibri"/>
        </w:rPr>
        <w:t>. </w:t>
      </w:r>
    </w:p>
    <w:p w:rsidR="7FC1F385" w:rsidP="7FC1F385" w:rsidRDefault="7FC1F385" w14:paraId="05E559C5" w14:textId="575E6B6A">
      <w:pPr>
        <w:pStyle w:val="paragraph"/>
        <w:spacing w:before="0" w:beforeAutospacing="off" w:after="0" w:afterAutospacing="off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</w:p>
    <w:p w:rsidR="1DDDEDD8" w:rsidP="7FC1F385" w:rsidRDefault="1DDDEDD8" w14:noSpellErr="1" w14:paraId="6371681D">
      <w:pPr>
        <w:pStyle w:val="paragraph"/>
        <w:spacing w:before="0" w:beforeAutospacing="off" w:after="0" w:afterAutospacing="off"/>
        <w:rPr>
          <w:rFonts w:ascii="Segoe UI" w:hAnsi="Segoe UI" w:cs="Segoe UI"/>
          <w:sz w:val="18"/>
          <w:szCs w:val="18"/>
        </w:rPr>
      </w:pPr>
      <w:r w:rsidRPr="7FC1F385" w:rsidR="1DDDEDD8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>Have a Conversation</w:t>
      </w:r>
      <w:r w:rsidRPr="7FC1F385" w:rsidR="1DDDEDD8">
        <w:rPr>
          <w:rStyle w:val="eop"/>
          <w:rFonts w:ascii="Calibri" w:hAnsi="Calibri" w:cs="Calibri"/>
          <w:sz w:val="36"/>
          <w:szCs w:val="36"/>
        </w:rPr>
        <w:t> </w:t>
      </w:r>
    </w:p>
    <w:p w:rsidR="7FC1F385" w:rsidP="7FC1F385" w:rsidRDefault="7FC1F385" w14:paraId="3F618B6A" w14:textId="65DAA922">
      <w:pPr>
        <w:pStyle w:val="paragraph"/>
        <w:spacing w:before="0" w:beforeAutospacing="off" w:after="0" w:afterAutospacing="off"/>
        <w:rPr>
          <w:rStyle w:val="eop"/>
          <w:rFonts w:ascii="Calibri" w:hAnsi="Calibri" w:cs="Calibri"/>
          <w:sz w:val="36"/>
          <w:szCs w:val="36"/>
        </w:rPr>
      </w:pPr>
    </w:p>
    <w:p w:rsidR="1DDDEDD8" w:rsidP="3A76D323" w:rsidRDefault="1DDDEDD8" w14:paraId="25CC37DD" w14:textId="69DABCA8">
      <w:pPr>
        <w:pStyle w:val="paragraph"/>
        <w:numPr>
          <w:ilvl w:val="0"/>
          <w:numId w:val="41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1DDDEDD8">
        <w:rPr>
          <w:rStyle w:val="normaltextrun"/>
          <w:rFonts w:ascii="Calibri" w:hAnsi="Calibri" w:cs="Calibri"/>
        </w:rPr>
        <w:t xml:space="preserve">Be specific in </w:t>
      </w:r>
      <w:r w:rsidRPr="00C40219" w:rsidR="65D746A0">
        <w:rPr>
          <w:rStyle w:val="normaltextrun"/>
          <w:rFonts w:ascii="Calibri" w:hAnsi="Calibri" w:cs="Calibri"/>
        </w:rPr>
        <w:t>your ask. S</w:t>
      </w:r>
      <w:r w:rsidRPr="00C40219" w:rsidR="1DDDEDD8">
        <w:rPr>
          <w:rStyle w:val="normaltextrun"/>
          <w:rFonts w:ascii="Calibri" w:hAnsi="Calibri" w:cs="Calibri"/>
        </w:rPr>
        <w:t xml:space="preserve">hare a </w:t>
      </w:r>
      <w:r w:rsidRPr="00C40219" w:rsidR="19C87C63">
        <w:rPr>
          <w:rStyle w:val="normaltextrun"/>
          <w:rFonts w:ascii="Calibri" w:hAnsi="Calibri" w:cs="Calibri"/>
        </w:rPr>
        <w:t xml:space="preserve">simple and clear </w:t>
      </w:r>
      <w:r w:rsidRPr="00C40219" w:rsidR="1DDDEDD8">
        <w:rPr>
          <w:rStyle w:val="normaltextrun"/>
          <w:rFonts w:ascii="Calibri" w:hAnsi="Calibri" w:cs="Calibri"/>
        </w:rPr>
        <w:t xml:space="preserve">description of the task you are asking someone to volunteer for.  </w:t>
      </w:r>
    </w:p>
    <w:p w:rsidR="1DDDEDD8" w:rsidP="00C40219" w:rsidRDefault="1DDDEDD8" w14:paraId="0218F160" w14:textId="65C710FE">
      <w:pPr>
        <w:pStyle w:val="paragraph"/>
        <w:numPr>
          <w:ilvl w:val="0"/>
          <w:numId w:val="41"/>
        </w:numPr>
        <w:spacing w:before="0" w:beforeAutospacing="off" w:after="0" w:afterAutospacing="off"/>
        <w:ind w:left="360" w:firstLine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0C40219" w:rsidR="1DDDEDD8">
        <w:rPr>
          <w:rStyle w:val="normaltextrun"/>
          <w:rFonts w:ascii="Calibri" w:hAnsi="Calibri" w:cs="Calibri"/>
        </w:rPr>
        <w:t xml:space="preserve">Ask </w:t>
      </w:r>
      <w:r w:rsidRPr="00C40219" w:rsidR="3E79F04D">
        <w:rPr>
          <w:rStyle w:val="normaltextrun"/>
          <w:rFonts w:ascii="Calibri" w:hAnsi="Calibri" w:cs="Calibri"/>
        </w:rPr>
        <w:t>people</w:t>
      </w:r>
      <w:r w:rsidRPr="00C40219" w:rsidR="1DDDEDD8">
        <w:rPr>
          <w:rStyle w:val="normaltextrun"/>
          <w:rFonts w:ascii="Calibri" w:hAnsi="Calibri" w:cs="Calibri"/>
        </w:rPr>
        <w:t xml:space="preserve"> personally </w:t>
      </w:r>
      <w:r w:rsidRPr="00C40219" w:rsidR="73B130CE">
        <w:rPr>
          <w:rStyle w:val="normaltextrun"/>
          <w:rFonts w:ascii="Calibri" w:hAnsi="Calibri" w:cs="Calibri"/>
        </w:rPr>
        <w:t>as opposed to</w:t>
      </w:r>
      <w:r w:rsidRPr="00C40219" w:rsidR="1DDDEDD8">
        <w:rPr>
          <w:rStyle w:val="normaltextrun"/>
          <w:rFonts w:ascii="Calibri" w:hAnsi="Calibri" w:cs="Calibri"/>
        </w:rPr>
        <w:t xml:space="preserve"> putting an "all</w:t>
      </w:r>
      <w:r w:rsidRPr="00C40219" w:rsidR="10938FC2">
        <w:rPr>
          <w:rStyle w:val="normaltextrun"/>
          <w:rFonts w:ascii="Calibri" w:hAnsi="Calibri" w:cs="Calibri"/>
        </w:rPr>
        <w:t xml:space="preserve"> </w:t>
      </w:r>
      <w:r w:rsidRPr="00C40219" w:rsidR="1DDDEDD8">
        <w:rPr>
          <w:rStyle w:val="normaltextrun"/>
          <w:rFonts w:ascii="Calibri" w:hAnsi="Calibri" w:cs="Calibri"/>
        </w:rPr>
        <w:t>call" out</w:t>
      </w:r>
      <w:r w:rsidRPr="00C40219" w:rsidR="1A6F20D5">
        <w:rPr>
          <w:rStyle w:val="normaltextrun"/>
          <w:rFonts w:ascii="Calibri" w:hAnsi="Calibri" w:cs="Calibri"/>
        </w:rPr>
        <w:t>.</w:t>
      </w:r>
    </w:p>
    <w:p w:rsidR="1DDDEDD8" w:rsidP="00C40219" w:rsidRDefault="1DDDEDD8" w14:paraId="7F3D6DEB" w14:textId="41BF8375">
      <w:pPr>
        <w:pStyle w:val="paragraph"/>
        <w:numPr>
          <w:ilvl w:val="0"/>
          <w:numId w:val="41"/>
        </w:numPr>
        <w:spacing w:before="0" w:beforeAutospacing="off" w:after="0" w:afterAutospacing="off"/>
        <w:ind w:left="360" w:firstLine="0"/>
        <w:rPr>
          <w:sz w:val="24"/>
          <w:szCs w:val="24"/>
        </w:rPr>
      </w:pPr>
      <w:r w:rsidRPr="00C40219" w:rsidR="1DDDEDD8">
        <w:rPr>
          <w:rStyle w:val="normaltextrun"/>
          <w:rFonts w:ascii="Calibri" w:hAnsi="Calibri" w:cs="Calibri"/>
        </w:rPr>
        <w:t>Focus on the benefits that come with volunteering for the specific task. Don't focus on the desperation of needing someone to fill a spot. </w:t>
      </w:r>
    </w:p>
    <w:p w:rsidR="1DDDEDD8" w:rsidP="3A76D323" w:rsidRDefault="1DDDEDD8" w14:paraId="79CD5DD2" w14:textId="417FCE3F">
      <w:pPr>
        <w:pStyle w:val="paragraph"/>
        <w:numPr>
          <w:ilvl w:val="0"/>
          <w:numId w:val="43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1DDDEDD8">
        <w:rPr>
          <w:rStyle w:val="normaltextrun"/>
          <w:rFonts w:ascii="Calibri" w:hAnsi="Calibri" w:cs="Calibri"/>
        </w:rPr>
        <w:t xml:space="preserve">Make a specific ask for a task the team needs help with. </w:t>
      </w:r>
    </w:p>
    <w:p w:rsidR="1DDDEDD8" w:rsidP="00C40219" w:rsidRDefault="1DDDEDD8" w14:paraId="729C5067" w14:textId="2B72E931">
      <w:pPr>
        <w:pStyle w:val="paragraph"/>
        <w:numPr>
          <w:ilvl w:val="0"/>
          <w:numId w:val="43"/>
        </w:numPr>
        <w:spacing w:before="0" w:beforeAutospacing="off" w:after="0" w:afterAutospacing="off"/>
        <w:ind w:left="360" w:firstLine="0"/>
        <w:rPr>
          <w:rStyle w:val="normaltextrun"/>
        </w:rPr>
      </w:pPr>
      <w:r w:rsidRPr="00C40219" w:rsidR="1DDDEDD8">
        <w:rPr>
          <w:rStyle w:val="normaltextrun"/>
          <w:rFonts w:ascii="Calibri" w:hAnsi="Calibri" w:cs="Calibri"/>
        </w:rPr>
        <w:t>Have t</w:t>
      </w:r>
      <w:r w:rsidRPr="00C40219" w:rsidR="3A2CB4B7">
        <w:rPr>
          <w:rStyle w:val="normaltextrun"/>
          <w:rFonts w:ascii="Calibri" w:hAnsi="Calibri" w:cs="Calibri"/>
        </w:rPr>
        <w:t>he new volunteer</w:t>
      </w:r>
      <w:r w:rsidRPr="00C40219" w:rsidR="1DDDEDD8">
        <w:rPr>
          <w:rStyle w:val="normaltextrun"/>
          <w:rFonts w:ascii="Calibri" w:hAnsi="Calibri" w:cs="Calibri"/>
        </w:rPr>
        <w:t xml:space="preserve"> first help an experienced volunteer</w:t>
      </w:r>
      <w:r w:rsidRPr="00C40219" w:rsidR="34C0FFAD">
        <w:rPr>
          <w:rStyle w:val="normaltextrun"/>
          <w:rFonts w:ascii="Calibri" w:hAnsi="Calibri" w:cs="Calibri"/>
        </w:rPr>
        <w:t>. S</w:t>
      </w:r>
      <w:r w:rsidRPr="00C40219" w:rsidR="1DDDEDD8">
        <w:rPr>
          <w:rStyle w:val="normaltextrun"/>
          <w:rFonts w:ascii="Calibri" w:hAnsi="Calibri" w:cs="Calibri"/>
        </w:rPr>
        <w:t>upport them</w:t>
      </w:r>
      <w:r w:rsidRPr="00C40219" w:rsidR="3A5087B1">
        <w:rPr>
          <w:rStyle w:val="normaltextrun"/>
          <w:rFonts w:ascii="Calibri" w:hAnsi="Calibri" w:cs="Calibri"/>
        </w:rPr>
        <w:t xml:space="preserve"> as they take on the task</w:t>
      </w:r>
      <w:r w:rsidRPr="00C40219" w:rsidR="1DDDEDD8">
        <w:rPr>
          <w:rStyle w:val="normaltextrun"/>
          <w:rFonts w:ascii="Calibri" w:hAnsi="Calibri" w:cs="Calibri"/>
        </w:rPr>
        <w:t xml:space="preserve"> </w:t>
      </w:r>
      <w:r w:rsidRPr="00C40219" w:rsidR="49EED3B0">
        <w:rPr>
          <w:rStyle w:val="normaltextrun"/>
          <w:rFonts w:ascii="Calibri" w:hAnsi="Calibri" w:cs="Calibri"/>
        </w:rPr>
        <w:t>both by providing feedback</w:t>
      </w:r>
      <w:r w:rsidRPr="00C40219" w:rsidR="0DF831D4">
        <w:rPr>
          <w:rStyle w:val="normaltextrun"/>
          <w:rFonts w:ascii="Calibri" w:hAnsi="Calibri" w:cs="Calibri"/>
        </w:rPr>
        <w:t>,</w:t>
      </w:r>
      <w:r w:rsidRPr="00C40219" w:rsidR="49EED3B0">
        <w:rPr>
          <w:rStyle w:val="normaltextrun"/>
          <w:rFonts w:ascii="Calibri" w:hAnsi="Calibri" w:cs="Calibri"/>
        </w:rPr>
        <w:t xml:space="preserve"> encouragement</w:t>
      </w:r>
      <w:r w:rsidRPr="00C40219" w:rsidR="1DDDEDD8">
        <w:rPr>
          <w:rStyle w:val="normaltextrun"/>
          <w:rFonts w:ascii="Calibri" w:hAnsi="Calibri" w:cs="Calibri"/>
        </w:rPr>
        <w:t xml:space="preserve"> and with</w:t>
      </w:r>
      <w:r w:rsidRPr="00C40219" w:rsidR="2DE58DA0">
        <w:rPr>
          <w:rStyle w:val="normaltextrun"/>
          <w:rFonts w:ascii="Calibri" w:hAnsi="Calibri" w:cs="Calibri"/>
        </w:rPr>
        <w:t xml:space="preserve"> additional</w:t>
      </w:r>
      <w:r w:rsidRPr="00C40219" w:rsidR="1DDDEDD8">
        <w:rPr>
          <w:rStyle w:val="normaltextrun"/>
          <w:rFonts w:ascii="Calibri" w:hAnsi="Calibri" w:cs="Calibri"/>
        </w:rPr>
        <w:t xml:space="preserve"> resources. </w:t>
      </w:r>
    </w:p>
    <w:p w:rsidR="1DDDEDD8" w:rsidP="7FC1F385" w:rsidRDefault="1DDDEDD8" w14:paraId="1C420CBD" w14:textId="3E1725D4">
      <w:pPr>
        <w:pStyle w:val="paragraph"/>
        <w:numPr>
          <w:ilvl w:val="0"/>
          <w:numId w:val="44"/>
        </w:numPr>
        <w:spacing w:before="0" w:beforeAutospacing="off" w:after="0" w:afterAutospacing="off"/>
        <w:ind w:left="360" w:firstLine="0"/>
        <w:rPr>
          <w:rFonts w:ascii="Calibri" w:hAnsi="Calibri" w:cs="Calibri"/>
        </w:rPr>
      </w:pPr>
      <w:r w:rsidRPr="00C40219" w:rsidR="1DDDEDD8">
        <w:rPr>
          <w:rStyle w:val="normaltextrun"/>
          <w:rFonts w:ascii="Calibri" w:hAnsi="Calibri" w:cs="Calibri"/>
        </w:rPr>
        <w:t>Keep in mind that other people may enjoy a volunteer task that you yourself do not enjoy</w:t>
      </w:r>
      <w:r w:rsidRPr="00C40219" w:rsidR="7546EB83">
        <w:rPr>
          <w:rStyle w:val="normaltextrun"/>
          <w:rFonts w:ascii="Calibri" w:hAnsi="Calibri" w:cs="Calibri"/>
        </w:rPr>
        <w:t>!</w:t>
      </w:r>
      <w:r w:rsidRPr="00C40219" w:rsidR="1DDDEDD8">
        <w:rPr>
          <w:rStyle w:val="normaltextrun"/>
          <w:rFonts w:ascii="Calibri" w:hAnsi="Calibri" w:cs="Calibri"/>
        </w:rPr>
        <w:t> </w:t>
      </w:r>
    </w:p>
    <w:p w:rsidR="1DDDEDD8" w:rsidP="3A76D323" w:rsidRDefault="1DDDEDD8" w14:paraId="56492DCD" w14:textId="4AE161B9">
      <w:pPr>
        <w:pStyle w:val="paragraph"/>
        <w:numPr>
          <w:ilvl w:val="0"/>
          <w:numId w:val="45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1E398233">
        <w:rPr>
          <w:rStyle w:val="normaltextrun"/>
          <w:rFonts w:ascii="Calibri" w:hAnsi="Calibri" w:cs="Calibri"/>
        </w:rPr>
        <w:t xml:space="preserve">Organize </w:t>
      </w:r>
      <w:r w:rsidRPr="00C40219" w:rsidR="1DDDEDD8">
        <w:rPr>
          <w:rStyle w:val="normaltextrun"/>
          <w:rFonts w:ascii="Calibri" w:hAnsi="Calibri" w:cs="Calibri"/>
        </w:rPr>
        <w:t>an in-person gathering</w:t>
      </w:r>
      <w:r w:rsidRPr="00C40219" w:rsidR="410C4DB3">
        <w:rPr>
          <w:rStyle w:val="normaltextrun"/>
          <w:rFonts w:ascii="Calibri" w:hAnsi="Calibri" w:cs="Calibri"/>
        </w:rPr>
        <w:t xml:space="preserve"> - a</w:t>
      </w:r>
      <w:r w:rsidRPr="00C40219" w:rsidR="1DDDEDD8">
        <w:rPr>
          <w:rStyle w:val="normaltextrun"/>
          <w:rFonts w:ascii="Calibri" w:hAnsi="Calibri" w:cs="Calibri"/>
        </w:rPr>
        <w:t xml:space="preserve"> Call-a-Thon to potential volunteers. Provide speaking scripts and tips to make it easier. </w:t>
      </w:r>
    </w:p>
    <w:p w:rsidR="7FC1F385" w:rsidP="7FC1F385" w:rsidRDefault="7FC1F385" w14:paraId="7EBB48F0" w14:textId="5A0D6EB7">
      <w:pPr>
        <w:pStyle w:val="paragraph"/>
        <w:spacing w:before="0" w:beforeAutospacing="off" w:after="0" w:afterAutospacing="off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</w:p>
    <w:p w:rsidR="1DDDEDD8" w:rsidP="7FC1F385" w:rsidRDefault="1DDDEDD8" w14:noSpellErr="1" w14:paraId="663BF32D">
      <w:pPr>
        <w:pStyle w:val="paragraph"/>
        <w:spacing w:before="0" w:beforeAutospacing="off" w:after="0" w:afterAutospacing="off"/>
        <w:rPr>
          <w:rFonts w:ascii="Segoe UI" w:hAnsi="Segoe UI" w:cs="Segoe UI"/>
          <w:sz w:val="18"/>
          <w:szCs w:val="18"/>
        </w:rPr>
      </w:pPr>
      <w:r w:rsidRPr="7FC1F385" w:rsidR="1DDDEDD8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>Seek Current Volunteer Engagement</w:t>
      </w:r>
      <w:r w:rsidRPr="7FC1F385" w:rsidR="1DDDEDD8">
        <w:rPr>
          <w:rStyle w:val="eop"/>
          <w:rFonts w:ascii="Calibri" w:hAnsi="Calibri" w:cs="Calibri"/>
          <w:sz w:val="36"/>
          <w:szCs w:val="36"/>
        </w:rPr>
        <w:t> </w:t>
      </w:r>
    </w:p>
    <w:p w:rsidR="7FC1F385" w:rsidP="7FC1F385" w:rsidRDefault="7FC1F385" w14:paraId="4FEDAAFC" w14:textId="4B96140D">
      <w:pPr>
        <w:pStyle w:val="paragraph"/>
        <w:spacing w:before="0" w:beforeAutospacing="off" w:after="0" w:afterAutospacing="off"/>
        <w:rPr>
          <w:rStyle w:val="eop"/>
          <w:rFonts w:ascii="Calibri" w:hAnsi="Calibri" w:cs="Calibri"/>
          <w:sz w:val="36"/>
          <w:szCs w:val="36"/>
        </w:rPr>
      </w:pPr>
    </w:p>
    <w:p w:rsidR="1DDDEDD8" w:rsidP="00C40219" w:rsidRDefault="1DDDEDD8" w14:paraId="378253A9" w14:textId="00326692">
      <w:pPr>
        <w:pStyle w:val="paragraph"/>
        <w:numPr>
          <w:ilvl w:val="0"/>
          <w:numId w:val="29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1DDDEDD8">
        <w:rPr>
          <w:rStyle w:val="normaltextrun"/>
          <w:rFonts w:ascii="Calibri" w:hAnsi="Calibri" w:cs="Calibri"/>
        </w:rPr>
        <w:t xml:space="preserve">Recruit people who may have said </w:t>
      </w:r>
      <w:r w:rsidRPr="00C40219" w:rsidR="4C92FA4E">
        <w:rPr>
          <w:rStyle w:val="normaltextrun"/>
          <w:rFonts w:ascii="Calibri" w:hAnsi="Calibri" w:cs="Calibri"/>
        </w:rPr>
        <w:t>“</w:t>
      </w:r>
      <w:r w:rsidRPr="00C40219" w:rsidR="1DDDEDD8">
        <w:rPr>
          <w:rStyle w:val="normaltextrun"/>
          <w:rFonts w:ascii="Calibri" w:hAnsi="Calibri" w:cs="Calibri"/>
        </w:rPr>
        <w:t>no</w:t>
      </w:r>
      <w:r w:rsidRPr="00C40219" w:rsidR="73673CF2">
        <w:rPr>
          <w:rStyle w:val="normaltextrun"/>
          <w:rFonts w:ascii="Calibri" w:hAnsi="Calibri" w:cs="Calibri"/>
        </w:rPr>
        <w:t>”</w:t>
      </w:r>
      <w:r w:rsidRPr="00C40219" w:rsidR="1DDDEDD8">
        <w:rPr>
          <w:rStyle w:val="normaltextrun"/>
          <w:rFonts w:ascii="Calibri" w:hAnsi="Calibri" w:cs="Calibri"/>
        </w:rPr>
        <w:t xml:space="preserve"> in the past</w:t>
      </w:r>
      <w:r w:rsidRPr="00C40219" w:rsidR="0AEE1536">
        <w:rPr>
          <w:rStyle w:val="normaltextrun"/>
          <w:rFonts w:ascii="Calibri" w:hAnsi="Calibri" w:cs="Calibri"/>
        </w:rPr>
        <w:t xml:space="preserve"> - t</w:t>
      </w:r>
      <w:r w:rsidRPr="00C40219" w:rsidR="1DDDEDD8">
        <w:rPr>
          <w:rStyle w:val="normaltextrun"/>
          <w:rFonts w:ascii="Calibri" w:hAnsi="Calibri" w:cs="Calibri"/>
        </w:rPr>
        <w:t>heir life circumstances or interests may a have changed and they are now able to volunteer</w:t>
      </w:r>
      <w:r w:rsidRPr="00C40219" w:rsidR="3751C85D">
        <w:rPr>
          <w:rStyle w:val="normaltextrun"/>
          <w:rFonts w:ascii="Calibri" w:hAnsi="Calibri" w:cs="Calibri"/>
        </w:rPr>
        <w:t>, or a</w:t>
      </w:r>
      <w:r w:rsidRPr="00C40219" w:rsidR="1DDDEDD8">
        <w:rPr>
          <w:rStyle w:val="normaltextrun"/>
          <w:rFonts w:ascii="Calibri" w:hAnsi="Calibri" w:cs="Calibri"/>
        </w:rPr>
        <w:t xml:space="preserve"> different task may be a better fit. </w:t>
      </w:r>
    </w:p>
    <w:p w:rsidR="1DDDEDD8" w:rsidP="00C40219" w:rsidRDefault="1DDDEDD8" w14:paraId="316972EA" w14:textId="7EA5A37A">
      <w:pPr>
        <w:pStyle w:val="paragraph"/>
        <w:numPr>
          <w:ilvl w:val="0"/>
          <w:numId w:val="29"/>
        </w:numPr>
        <w:spacing w:before="0" w:beforeAutospacing="off" w:after="0" w:afterAutospacing="off"/>
        <w:ind w:left="360" w:firstLine="0"/>
        <w:rPr>
          <w:rStyle w:val="normaltextrun"/>
        </w:rPr>
      </w:pPr>
      <w:r w:rsidRPr="00C40219" w:rsidR="1DDDEDD8">
        <w:rPr>
          <w:rStyle w:val="normaltextrun"/>
          <w:rFonts w:ascii="Calibri" w:hAnsi="Calibri" w:cs="Calibri"/>
        </w:rPr>
        <w:t xml:space="preserve">Bring </w:t>
      </w:r>
      <w:r w:rsidRPr="00C40219" w:rsidR="59B1C929">
        <w:rPr>
          <w:rStyle w:val="normaltextrun"/>
          <w:rFonts w:ascii="Calibri" w:hAnsi="Calibri" w:cs="Calibri"/>
        </w:rPr>
        <w:t xml:space="preserve">all </w:t>
      </w:r>
      <w:r w:rsidRPr="00C40219" w:rsidR="1DDDEDD8">
        <w:rPr>
          <w:rStyle w:val="normaltextrun"/>
          <w:rFonts w:ascii="Calibri" w:hAnsi="Calibri" w:cs="Calibri"/>
        </w:rPr>
        <w:t>Host Family members into the leadership team</w:t>
      </w:r>
      <w:r w:rsidRPr="00C40219" w:rsidR="0CDA6D72">
        <w:rPr>
          <w:rStyle w:val="normaltextrun"/>
          <w:rFonts w:ascii="Calibri" w:hAnsi="Calibri" w:cs="Calibri"/>
        </w:rPr>
        <w:t>.</w:t>
      </w:r>
      <w:r w:rsidRPr="00C40219" w:rsidR="1DDDEDD8">
        <w:rPr>
          <w:rStyle w:val="normaltextrun"/>
          <w:rFonts w:ascii="Calibri" w:hAnsi="Calibri" w:cs="Calibri"/>
        </w:rPr>
        <w:t xml:space="preserve"> </w:t>
      </w:r>
      <w:r w:rsidRPr="00C40219" w:rsidR="0CDA6D72">
        <w:rPr>
          <w:rStyle w:val="normaltextrun"/>
          <w:rFonts w:ascii="Calibri" w:hAnsi="Calibri" w:cs="Calibri"/>
        </w:rPr>
        <w:t xml:space="preserve">Invite and </w:t>
      </w:r>
      <w:r w:rsidRPr="00C40219" w:rsidR="1DDDEDD8">
        <w:rPr>
          <w:rStyle w:val="normaltextrun"/>
          <w:rFonts w:ascii="Calibri" w:hAnsi="Calibri" w:cs="Calibri"/>
        </w:rPr>
        <w:t xml:space="preserve">then mentor them. Find your Team Host Family contacts in </w:t>
      </w:r>
      <w:proofErr w:type="spellStart"/>
      <w:r w:rsidRPr="00C40219" w:rsidR="4EE26695">
        <w:rPr>
          <w:rStyle w:val="normaltextrun"/>
          <w:rFonts w:ascii="Calibri" w:hAnsi="Calibri" w:cs="Calibri"/>
        </w:rPr>
        <w:t>MyAFS</w:t>
      </w:r>
      <w:proofErr w:type="spellEnd"/>
      <w:r w:rsidRPr="00C40219" w:rsidR="4EE26695">
        <w:rPr>
          <w:rStyle w:val="normaltextrun"/>
          <w:rFonts w:ascii="Calibri" w:hAnsi="Calibri" w:cs="Calibri"/>
        </w:rPr>
        <w:t>.</w:t>
      </w:r>
    </w:p>
    <w:p w:rsidR="1DDDEDD8" w:rsidP="7FC1F385" w:rsidRDefault="1DDDEDD8" w14:noSpellErr="1" w14:paraId="76FFD26B">
      <w:pPr>
        <w:pStyle w:val="paragraph"/>
        <w:numPr>
          <w:ilvl w:val="0"/>
          <w:numId w:val="31"/>
        </w:numPr>
        <w:spacing w:before="0" w:beforeAutospacing="off" w:after="0" w:afterAutospacing="off"/>
        <w:ind w:left="360" w:firstLine="0"/>
        <w:rPr>
          <w:rFonts w:ascii="Calibri" w:hAnsi="Calibri" w:cs="Calibri"/>
        </w:rPr>
      </w:pPr>
      <w:r w:rsidRPr="7FC1F385" w:rsidR="1DDDEDD8">
        <w:rPr>
          <w:rStyle w:val="normaltextrun"/>
          <w:rFonts w:ascii="Calibri" w:hAnsi="Calibri" w:cs="Calibri"/>
        </w:rPr>
        <w:t>Ask "departing" volunteers if they would like to be engaged "part time" or fill a role that does not require as many hours. </w:t>
      </w:r>
    </w:p>
    <w:p w:rsidR="1DDDEDD8" w:rsidP="00C40219" w:rsidRDefault="1DDDEDD8" w14:paraId="21CC9563" w14:textId="38F6EFD3">
      <w:pPr>
        <w:pStyle w:val="paragraph"/>
        <w:numPr>
          <w:ilvl w:val="0"/>
          <w:numId w:val="32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1DDDEDD8">
        <w:rPr>
          <w:rStyle w:val="normaltextrun"/>
          <w:rFonts w:ascii="Calibri" w:hAnsi="Calibri" w:cs="Calibri"/>
        </w:rPr>
        <w:t>Dig deeper into your</w:t>
      </w:r>
      <w:r w:rsidRPr="00C40219" w:rsidR="45AFCD84">
        <w:rPr>
          <w:rStyle w:val="normaltextrun"/>
          <w:rFonts w:ascii="Calibri" w:hAnsi="Calibri" w:cs="Calibri"/>
        </w:rPr>
        <w:t xml:space="preserve"> r</w:t>
      </w:r>
      <w:r w:rsidRPr="00C40219" w:rsidR="1DDDEDD8">
        <w:rPr>
          <w:rStyle w:val="normaltextrun"/>
          <w:rFonts w:ascii="Calibri" w:hAnsi="Calibri" w:cs="Calibri"/>
        </w:rPr>
        <w:t>egistered</w:t>
      </w:r>
      <w:r w:rsidRPr="00C40219" w:rsidR="1DDDEDD8">
        <w:rPr>
          <w:rStyle w:val="normaltextrun"/>
          <w:rFonts w:ascii="Calibri" w:hAnsi="Calibri" w:cs="Calibri"/>
        </w:rPr>
        <w:t xml:space="preserve"> but not </w:t>
      </w:r>
      <w:r w:rsidRPr="00C40219" w:rsidR="49A111A0">
        <w:rPr>
          <w:rStyle w:val="normaltextrun"/>
          <w:rFonts w:ascii="Calibri" w:hAnsi="Calibri" w:cs="Calibri"/>
        </w:rPr>
        <w:t xml:space="preserve">currently </w:t>
      </w:r>
      <w:r w:rsidRPr="00C40219" w:rsidR="1DDDEDD8">
        <w:rPr>
          <w:rStyle w:val="normaltextrun"/>
          <w:rFonts w:ascii="Calibri" w:hAnsi="Calibri" w:cs="Calibri"/>
        </w:rPr>
        <w:t xml:space="preserve">engaged or less active </w:t>
      </w:r>
      <w:r w:rsidRPr="00C40219" w:rsidR="18746681">
        <w:rPr>
          <w:rStyle w:val="normaltextrun"/>
          <w:rFonts w:ascii="Calibri" w:hAnsi="Calibri" w:cs="Calibri"/>
        </w:rPr>
        <w:t>v</w:t>
      </w:r>
      <w:r w:rsidRPr="00C40219" w:rsidR="1DDDEDD8">
        <w:rPr>
          <w:rStyle w:val="normaltextrun"/>
          <w:rFonts w:ascii="Calibri" w:hAnsi="Calibri" w:cs="Calibri"/>
        </w:rPr>
        <w:t xml:space="preserve">olunteer list </w:t>
      </w:r>
    </w:p>
    <w:p w:rsidR="1DDDEDD8" w:rsidP="00C40219" w:rsidRDefault="1DDDEDD8" w14:paraId="49F8C40A" w14:textId="41895D72">
      <w:pPr>
        <w:pStyle w:val="paragraph"/>
        <w:numPr>
          <w:ilvl w:val="0"/>
          <w:numId w:val="33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1DDDEDD8">
        <w:rPr>
          <w:rStyle w:val="normaltextrun"/>
          <w:rFonts w:ascii="Calibri" w:hAnsi="Calibri" w:cs="Calibri"/>
        </w:rPr>
        <w:t>Ask more than once</w:t>
      </w:r>
      <w:r w:rsidRPr="00C40219" w:rsidR="3991000E">
        <w:rPr>
          <w:rStyle w:val="normaltextrun"/>
          <w:rFonts w:ascii="Calibri" w:hAnsi="Calibri" w:cs="Calibri"/>
        </w:rPr>
        <w:t>! S</w:t>
      </w:r>
      <w:r w:rsidRPr="00C40219" w:rsidR="1DDDEDD8">
        <w:rPr>
          <w:rStyle w:val="normaltextrun"/>
          <w:rFonts w:ascii="Calibri" w:hAnsi="Calibri" w:cs="Calibri"/>
        </w:rPr>
        <w:t xml:space="preserve">chedules may not permit </w:t>
      </w:r>
      <w:r w:rsidRPr="00C40219" w:rsidR="5DCFCB7C">
        <w:rPr>
          <w:rStyle w:val="normaltextrun"/>
          <w:rFonts w:ascii="Calibri" w:hAnsi="Calibri" w:cs="Calibri"/>
        </w:rPr>
        <w:t>people</w:t>
      </w:r>
      <w:r w:rsidRPr="00C40219" w:rsidR="1DDDEDD8">
        <w:rPr>
          <w:rStyle w:val="normaltextrun"/>
          <w:rFonts w:ascii="Calibri" w:hAnsi="Calibri" w:cs="Calibri"/>
        </w:rPr>
        <w:t xml:space="preserve"> to commit to </w:t>
      </w:r>
      <w:r w:rsidRPr="00C40219" w:rsidR="73551D8A">
        <w:rPr>
          <w:rStyle w:val="normaltextrun"/>
          <w:rFonts w:ascii="Calibri" w:hAnsi="Calibri" w:cs="Calibri"/>
        </w:rPr>
        <w:t xml:space="preserve">a </w:t>
      </w:r>
      <w:r w:rsidRPr="00C40219" w:rsidR="1DDDEDD8">
        <w:rPr>
          <w:rStyle w:val="normaltextrun"/>
          <w:rFonts w:ascii="Calibri" w:hAnsi="Calibri" w:cs="Calibri"/>
        </w:rPr>
        <w:t>task</w:t>
      </w:r>
      <w:r w:rsidRPr="00C40219" w:rsidR="3E3F493C">
        <w:rPr>
          <w:rStyle w:val="normaltextrun"/>
          <w:rFonts w:ascii="Calibri" w:hAnsi="Calibri" w:cs="Calibri"/>
        </w:rPr>
        <w:t xml:space="preserve"> at first</w:t>
      </w:r>
      <w:r w:rsidRPr="00C40219" w:rsidR="1DDDEDD8">
        <w:rPr>
          <w:rStyle w:val="normaltextrun"/>
          <w:rFonts w:ascii="Calibri" w:hAnsi="Calibri" w:cs="Calibri"/>
        </w:rPr>
        <w:t>. Keep in contact and keep searching for that perfect opportunity for the individual. </w:t>
      </w:r>
    </w:p>
    <w:p w:rsidR="1DDDEDD8" w:rsidP="00C40219" w:rsidRDefault="1DDDEDD8" w14:paraId="26CF8480" w14:textId="0BD24E24">
      <w:pPr>
        <w:pStyle w:val="paragraph"/>
        <w:numPr>
          <w:ilvl w:val="0"/>
          <w:numId w:val="35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26724970">
        <w:rPr>
          <w:rStyle w:val="normaltextrun"/>
          <w:rFonts w:ascii="Calibri" w:hAnsi="Calibri" w:cs="Calibri"/>
        </w:rPr>
        <w:t xml:space="preserve">If you used email </w:t>
      </w:r>
      <w:r w:rsidRPr="00C40219" w:rsidR="7B9AEFBC">
        <w:rPr>
          <w:rStyle w:val="normaltextrun"/>
          <w:rFonts w:ascii="Calibri" w:hAnsi="Calibri" w:cs="Calibri"/>
        </w:rPr>
        <w:t>as</w:t>
      </w:r>
      <w:r w:rsidRPr="00C40219" w:rsidR="6D63F568">
        <w:rPr>
          <w:rStyle w:val="normaltextrun"/>
          <w:rFonts w:ascii="Calibri" w:hAnsi="Calibri" w:cs="Calibri"/>
        </w:rPr>
        <w:t xml:space="preserve"> the</w:t>
      </w:r>
      <w:r w:rsidRPr="00C40219" w:rsidR="7B9AEFBC">
        <w:rPr>
          <w:rStyle w:val="normaltextrun"/>
          <w:rFonts w:ascii="Calibri" w:hAnsi="Calibri" w:cs="Calibri"/>
        </w:rPr>
        <w:t xml:space="preserve"> first means </w:t>
      </w:r>
      <w:r w:rsidRPr="00C40219" w:rsidR="6D76B4BF">
        <w:rPr>
          <w:rStyle w:val="normaltextrun"/>
          <w:rFonts w:ascii="Calibri" w:hAnsi="Calibri" w:cs="Calibri"/>
        </w:rPr>
        <w:t>to</w:t>
      </w:r>
      <w:r w:rsidRPr="00C40219" w:rsidR="20E43876">
        <w:rPr>
          <w:rStyle w:val="normaltextrun"/>
          <w:rFonts w:ascii="Calibri" w:hAnsi="Calibri" w:cs="Calibri"/>
        </w:rPr>
        <w:t xml:space="preserve"> </w:t>
      </w:r>
      <w:r w:rsidRPr="00C40219" w:rsidR="6F2D7D07">
        <w:rPr>
          <w:rStyle w:val="normaltextrun"/>
          <w:rFonts w:ascii="Calibri" w:hAnsi="Calibri" w:cs="Calibri"/>
        </w:rPr>
        <w:t>reach out</w:t>
      </w:r>
      <w:r w:rsidRPr="00C40219" w:rsidR="540BDFF0">
        <w:rPr>
          <w:rStyle w:val="normaltextrun"/>
          <w:rFonts w:ascii="Calibri" w:hAnsi="Calibri" w:cs="Calibri"/>
        </w:rPr>
        <w:t>,</w:t>
      </w:r>
      <w:r w:rsidRPr="00C40219" w:rsidR="66E005F5">
        <w:rPr>
          <w:rStyle w:val="normaltextrun"/>
          <w:rFonts w:ascii="Calibri" w:hAnsi="Calibri" w:cs="Calibri"/>
        </w:rPr>
        <w:t xml:space="preserve"> please know that it will take</w:t>
      </w:r>
      <w:r w:rsidRPr="00C40219" w:rsidR="1DDDEDD8">
        <w:rPr>
          <w:rStyle w:val="normaltextrun"/>
          <w:rFonts w:ascii="Calibri" w:hAnsi="Calibri" w:cs="Calibri"/>
        </w:rPr>
        <w:t xml:space="preserve"> a few phone calls to</w:t>
      </w:r>
      <w:r w:rsidRPr="00C40219" w:rsidR="3B6E609E">
        <w:rPr>
          <w:rStyle w:val="normaltextrun"/>
          <w:rFonts w:ascii="Calibri" w:hAnsi="Calibri" w:cs="Calibri"/>
        </w:rPr>
        <w:t xml:space="preserve"> follow up</w:t>
      </w:r>
      <w:r w:rsidRPr="00C40219" w:rsidR="525AC936">
        <w:rPr>
          <w:rStyle w:val="normaltextrun"/>
          <w:rFonts w:ascii="Calibri" w:hAnsi="Calibri" w:cs="Calibri"/>
        </w:rPr>
        <w:t>. People are more likely to respond if asked personally.</w:t>
      </w:r>
    </w:p>
    <w:p w:rsidR="7FC1F385" w:rsidP="00C40219" w:rsidRDefault="7FC1F385" w14:paraId="6982F12C" w14:textId="1BC951A7">
      <w:pPr>
        <w:pStyle w:val="paragraph"/>
        <w:numPr>
          <w:ilvl w:val="0"/>
          <w:numId w:val="36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1DDDEDD8">
        <w:rPr>
          <w:rStyle w:val="normaltextrun"/>
          <w:rFonts w:ascii="Calibri" w:hAnsi="Calibri" w:cs="Calibri"/>
        </w:rPr>
        <w:t xml:space="preserve">Don't ask new </w:t>
      </w:r>
      <w:r w:rsidRPr="00C40219" w:rsidR="646E1B18">
        <w:rPr>
          <w:rStyle w:val="normaltextrun"/>
          <w:rFonts w:ascii="Calibri" w:hAnsi="Calibri" w:cs="Calibri"/>
        </w:rPr>
        <w:t>volunteers</w:t>
      </w:r>
      <w:r w:rsidRPr="00C40219" w:rsidR="1DDDEDD8">
        <w:rPr>
          <w:rStyle w:val="normaltextrun"/>
          <w:rFonts w:ascii="Calibri" w:hAnsi="Calibri" w:cs="Calibri"/>
        </w:rPr>
        <w:t xml:space="preserve"> to take on </w:t>
      </w:r>
      <w:r w:rsidRPr="00C40219" w:rsidR="410BEE17">
        <w:rPr>
          <w:rStyle w:val="normaltextrun"/>
          <w:rFonts w:ascii="Calibri" w:hAnsi="Calibri" w:cs="Calibri"/>
        </w:rPr>
        <w:t>roles</w:t>
      </w:r>
      <w:r w:rsidRPr="00C40219" w:rsidR="1DDDEDD8">
        <w:rPr>
          <w:rStyle w:val="normaltextrun"/>
          <w:rFonts w:ascii="Calibri" w:hAnsi="Calibri" w:cs="Calibri"/>
        </w:rPr>
        <w:t xml:space="preserve"> but ask them if they would help complete</w:t>
      </w:r>
      <w:r w:rsidRPr="00C40219" w:rsidR="62D4F73B">
        <w:rPr>
          <w:rStyle w:val="normaltextrun"/>
          <w:rFonts w:ascii="Calibri" w:hAnsi="Calibri" w:cs="Calibri"/>
        </w:rPr>
        <w:t xml:space="preserve"> specific</w:t>
      </w:r>
      <w:r w:rsidRPr="00C40219" w:rsidR="1DDDEDD8">
        <w:rPr>
          <w:rStyle w:val="normaltextrun"/>
          <w:rFonts w:ascii="Calibri" w:hAnsi="Calibri" w:cs="Calibri"/>
        </w:rPr>
        <w:t xml:space="preserve"> tasks. They will learn from you and become more engaged.  </w:t>
      </w:r>
    </w:p>
    <w:p w:rsidR="7FC1F385" w:rsidP="7FC1F385" w:rsidRDefault="7FC1F385" w14:paraId="6AA9656B" w14:textId="037AB548">
      <w:pPr>
        <w:pStyle w:val="paragraph"/>
        <w:spacing w:before="0" w:beforeAutospacing="off" w:after="0" w:afterAutospacing="off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</w:p>
    <w:p w:rsidR="1DDDEDD8" w:rsidP="7FC1F385" w:rsidRDefault="1DDDEDD8" w14:noSpellErr="1" w14:paraId="527080CC">
      <w:pPr>
        <w:pStyle w:val="paragraph"/>
        <w:spacing w:before="0" w:beforeAutospacing="off" w:after="0" w:afterAutospacing="off"/>
        <w:rPr>
          <w:rFonts w:ascii="Segoe UI" w:hAnsi="Segoe UI" w:cs="Segoe UI"/>
          <w:sz w:val="18"/>
          <w:szCs w:val="18"/>
        </w:rPr>
      </w:pPr>
      <w:r w:rsidRPr="7FC1F385" w:rsidR="1DDDEDD8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>Integrate in Team Activities, Meetings, Events</w:t>
      </w:r>
      <w:r w:rsidRPr="7FC1F385" w:rsidR="1DDDEDD8">
        <w:rPr>
          <w:rStyle w:val="eop"/>
          <w:rFonts w:ascii="Calibri" w:hAnsi="Calibri" w:cs="Calibri"/>
          <w:sz w:val="36"/>
          <w:szCs w:val="36"/>
        </w:rPr>
        <w:t> </w:t>
      </w:r>
    </w:p>
    <w:p w:rsidR="7FC1F385" w:rsidP="7FC1F385" w:rsidRDefault="7FC1F385" w14:paraId="086FB17B" w14:textId="1717C355">
      <w:pPr>
        <w:pStyle w:val="paragraph"/>
        <w:spacing w:before="0" w:beforeAutospacing="off" w:after="0" w:afterAutospacing="off"/>
        <w:rPr>
          <w:rStyle w:val="eop"/>
          <w:rFonts w:ascii="Calibri" w:hAnsi="Calibri" w:cs="Calibri"/>
          <w:sz w:val="36"/>
          <w:szCs w:val="36"/>
        </w:rPr>
      </w:pPr>
    </w:p>
    <w:p w:rsidR="1DDDEDD8" w:rsidP="7FC1F385" w:rsidRDefault="1DDDEDD8" w14:noSpellErr="1" w14:paraId="4ADEFD5F">
      <w:pPr>
        <w:pStyle w:val="paragraph"/>
        <w:numPr>
          <w:ilvl w:val="0"/>
          <w:numId w:val="19"/>
        </w:numPr>
        <w:spacing w:before="0" w:beforeAutospacing="off" w:after="0" w:afterAutospacing="off"/>
        <w:ind w:left="360" w:firstLine="0"/>
        <w:rPr>
          <w:rFonts w:ascii="Calibri" w:hAnsi="Calibri" w:cs="Calibri"/>
        </w:rPr>
      </w:pPr>
      <w:r w:rsidRPr="7FC1F385" w:rsidR="1DDDEDD8">
        <w:rPr>
          <w:rStyle w:val="normaltextrun"/>
          <w:rFonts w:ascii="Calibri" w:hAnsi="Calibri" w:cs="Calibri"/>
        </w:rPr>
        <w:t>Be sure to make your needs clear by asking all volunteers and host families to give a hand to help with tasks. </w:t>
      </w:r>
    </w:p>
    <w:p w:rsidR="1DDDEDD8" w:rsidP="7FC1F385" w:rsidRDefault="1DDDEDD8" w14:paraId="200A70D6" w14:textId="4D69A39B">
      <w:pPr>
        <w:pStyle w:val="paragraph"/>
        <w:numPr>
          <w:ilvl w:val="0"/>
          <w:numId w:val="20"/>
        </w:numPr>
        <w:spacing w:before="0" w:beforeAutospacing="off" w:after="0" w:afterAutospacing="off"/>
        <w:ind w:left="360" w:firstLine="0"/>
        <w:rPr>
          <w:rFonts w:ascii="Calibri" w:hAnsi="Calibri" w:cs="Calibri"/>
        </w:rPr>
      </w:pPr>
      <w:r w:rsidRPr="00C40219" w:rsidR="1DDDEDD8">
        <w:rPr>
          <w:rStyle w:val="normaltextrun"/>
          <w:rFonts w:ascii="Calibri" w:hAnsi="Calibri" w:cs="Calibri"/>
        </w:rPr>
        <w:t>Hold learning/info events for volunteers. Make it fun, share stories and facts about AFS. </w:t>
      </w:r>
    </w:p>
    <w:p w:rsidR="1DDDEDD8" w:rsidP="7FC1F385" w:rsidRDefault="1DDDEDD8" w14:paraId="2DE8B58E" w14:textId="1913A95E">
      <w:pPr>
        <w:pStyle w:val="paragraph"/>
        <w:numPr>
          <w:ilvl w:val="0"/>
          <w:numId w:val="21"/>
        </w:numPr>
        <w:spacing w:before="0" w:beforeAutospacing="off" w:after="0" w:afterAutospacing="off"/>
        <w:ind w:left="360" w:firstLine="0"/>
        <w:rPr>
          <w:rFonts w:ascii="Calibri" w:hAnsi="Calibri" w:cs="Calibri"/>
        </w:rPr>
      </w:pPr>
      <w:r w:rsidRPr="00C40219" w:rsidR="1DDDEDD8">
        <w:rPr>
          <w:rStyle w:val="normaltextrun"/>
          <w:rFonts w:ascii="Calibri" w:hAnsi="Calibri" w:cs="Calibri"/>
          <w:color w:val="000000" w:themeColor="text1" w:themeTint="FF" w:themeShade="FF"/>
        </w:rPr>
        <w:t xml:space="preserve">Offer a local training (with </w:t>
      </w:r>
      <w:r w:rsidRPr="00C40219" w:rsidR="4D6D0564">
        <w:rPr>
          <w:rStyle w:val="normaltextrun"/>
          <w:rFonts w:ascii="Calibri" w:hAnsi="Calibri" w:cs="Calibri"/>
          <w:color w:val="000000" w:themeColor="text1" w:themeTint="FF" w:themeShade="FF"/>
        </w:rPr>
        <w:t>refreshments!</w:t>
      </w:r>
      <w:r w:rsidRPr="00C40219" w:rsidR="1DDDEDD8">
        <w:rPr>
          <w:rStyle w:val="normaltextrun"/>
          <w:rFonts w:ascii="Calibri" w:hAnsi="Calibri" w:cs="Calibri"/>
          <w:color w:val="000000" w:themeColor="text1" w:themeTint="FF" w:themeShade="FF"/>
        </w:rPr>
        <w:t xml:space="preserve">) for tasks your team needs filled. Invite all registered volunteers. </w:t>
      </w:r>
    </w:p>
    <w:p w:rsidR="1DDDEDD8" w:rsidP="00C40219" w:rsidRDefault="1DDDEDD8" w14:paraId="08A5DBE9" w14:textId="302E0CCA">
      <w:pPr>
        <w:pStyle w:val="paragraph"/>
        <w:numPr>
          <w:ilvl w:val="0"/>
          <w:numId w:val="21"/>
        </w:numPr>
        <w:spacing w:before="0" w:beforeAutospacing="off" w:after="0" w:afterAutospacing="off"/>
        <w:ind w:left="360" w:firstLine="0"/>
        <w:rPr/>
      </w:pPr>
      <w:r w:rsidRPr="00C40219" w:rsidR="1DDDEDD8">
        <w:rPr>
          <w:rStyle w:val="normaltextrun"/>
          <w:rFonts w:ascii="Calibri" w:hAnsi="Calibri" w:cs="Calibri"/>
          <w:color w:val="000000" w:themeColor="text1" w:themeTint="FF" w:themeShade="FF"/>
        </w:rPr>
        <w:t>People like</w:t>
      </w:r>
      <w:r w:rsidRPr="00C40219" w:rsidR="61D3B6FF">
        <w:rPr>
          <w:rStyle w:val="normaltextrun"/>
          <w:rFonts w:ascii="Calibri" w:hAnsi="Calibri" w:cs="Calibri"/>
          <w:color w:val="000000" w:themeColor="text1" w:themeTint="FF" w:themeShade="FF"/>
        </w:rPr>
        <w:t xml:space="preserve"> and need</w:t>
      </w:r>
      <w:r w:rsidRPr="00C40219" w:rsidR="1DDDEDD8">
        <w:rPr>
          <w:rStyle w:val="normaltextrun"/>
          <w:rFonts w:ascii="Calibri" w:hAnsi="Calibri" w:cs="Calibri"/>
          <w:color w:val="000000" w:themeColor="text1" w:themeTint="FF" w:themeShade="FF"/>
        </w:rPr>
        <w:t xml:space="preserve"> to understand just exactly what they would be asked to do. </w:t>
      </w:r>
      <w:r w:rsidRPr="00C40219" w:rsidR="60760E45">
        <w:rPr>
          <w:rStyle w:val="normaltextrun"/>
          <w:rFonts w:ascii="Calibri" w:hAnsi="Calibri" w:cs="Calibri"/>
          <w:color w:val="000000" w:themeColor="text1" w:themeTint="FF" w:themeShade="FF"/>
        </w:rPr>
        <w:t xml:space="preserve">Be ready to describe the task with appropriate level of detail. </w:t>
      </w:r>
      <w:r w:rsidRPr="00C40219" w:rsidR="1DDDEDD8">
        <w:rPr>
          <w:rStyle w:val="normaltextrun"/>
          <w:rFonts w:ascii="Calibri" w:hAnsi="Calibri" w:cs="Calibri"/>
          <w:color w:val="000000" w:themeColor="text1" w:themeTint="FF" w:themeShade="FF"/>
        </w:rPr>
        <w:t>It may not seem as daunting if they understand what the task </w:t>
      </w:r>
      <w:r w:rsidRPr="00C40219" w:rsidR="6F16D07F">
        <w:rPr>
          <w:rStyle w:val="normaltextrun"/>
          <w:rFonts w:ascii="Calibri" w:hAnsi="Calibri" w:cs="Calibri"/>
          <w:color w:val="000000" w:themeColor="text1" w:themeTint="FF" w:themeShade="FF"/>
        </w:rPr>
        <w:t>involves</w:t>
      </w:r>
      <w:r w:rsidRPr="00C40219" w:rsidR="1DDDEDD8">
        <w:rPr>
          <w:rStyle w:val="normaltextrun"/>
          <w:rFonts w:ascii="Calibri" w:hAnsi="Calibri" w:cs="Calibri"/>
          <w:color w:val="000000" w:themeColor="text1" w:themeTint="FF" w:themeShade="FF"/>
        </w:rPr>
        <w:t>.</w:t>
      </w:r>
      <w:r w:rsidRPr="00C40219" w:rsidR="1DDDEDD8">
        <w:rPr>
          <w:rStyle w:val="eop"/>
          <w:rFonts w:ascii="Calibri" w:hAnsi="Calibri" w:cs="Calibri"/>
        </w:rPr>
        <w:t> </w:t>
      </w:r>
    </w:p>
    <w:p w:rsidR="1DDDEDD8" w:rsidP="7FC1F385" w:rsidRDefault="1DDDEDD8" w14:noSpellErr="1" w14:paraId="76C8BD76">
      <w:pPr>
        <w:pStyle w:val="paragraph"/>
        <w:numPr>
          <w:ilvl w:val="0"/>
          <w:numId w:val="22"/>
        </w:numPr>
        <w:spacing w:before="0" w:beforeAutospacing="off" w:after="0" w:afterAutospacing="off"/>
        <w:ind w:left="360" w:firstLine="0"/>
        <w:rPr>
          <w:rFonts w:ascii="Calibri" w:hAnsi="Calibri" w:cs="Calibri"/>
        </w:rPr>
      </w:pPr>
      <w:r w:rsidRPr="7FC1F385" w:rsidR="1DDDEDD8">
        <w:rPr>
          <w:rStyle w:val="normaltextrun"/>
          <w:rFonts w:ascii="Calibri" w:hAnsi="Calibri" w:cs="Calibri"/>
        </w:rPr>
        <w:t>Set up an Intercultural Activity Night that engages the attendees in activities: </w:t>
      </w:r>
    </w:p>
    <w:p w:rsidR="1DDDEDD8" w:rsidP="00C40219" w:rsidRDefault="1DDDEDD8" w14:paraId="07023E66" w14:textId="73D3CC9C">
      <w:pPr>
        <w:pStyle w:val="paragraph"/>
        <w:numPr>
          <w:ilvl w:val="1"/>
          <w:numId w:val="22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0C40219" w:rsidR="1DDDEDD8">
        <w:rPr>
          <w:rStyle w:val="normaltextrun"/>
          <w:rFonts w:ascii="Calibri" w:hAnsi="Calibri" w:cs="Calibri"/>
        </w:rPr>
        <w:t>Spin the wheel and win an AFS giveaway prize </w:t>
      </w:r>
    </w:p>
    <w:p w:rsidR="1DDDEDD8" w:rsidP="00C40219" w:rsidRDefault="1DDDEDD8" w14:paraId="6981FAB6" w14:textId="35F24585">
      <w:pPr>
        <w:pStyle w:val="paragraph"/>
        <w:numPr>
          <w:ilvl w:val="1"/>
          <w:numId w:val="22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0C40219" w:rsidR="1DDDEDD8">
        <w:rPr>
          <w:rStyle w:val="normaltextrun"/>
          <w:rFonts w:ascii="Calibri" w:hAnsi="Calibri" w:cs="Calibri"/>
        </w:rPr>
        <w:t>Take a short quiz </w:t>
      </w:r>
    </w:p>
    <w:p w:rsidR="1DDDEDD8" w:rsidP="00C40219" w:rsidRDefault="1DDDEDD8" w14:paraId="4187DAC5" w14:textId="37387DD1">
      <w:pPr>
        <w:pStyle w:val="paragraph"/>
        <w:numPr>
          <w:ilvl w:val="1"/>
          <w:numId w:val="22"/>
        </w:numP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0C40219" w:rsidR="2C5CADBE">
        <w:rPr>
          <w:rStyle w:val="normaltextrun"/>
          <w:rFonts w:ascii="Calibri" w:hAnsi="Calibri" w:cs="Calibri"/>
        </w:rPr>
        <w:t>T</w:t>
      </w:r>
      <w:r w:rsidRPr="00C40219" w:rsidR="1DDDEDD8">
        <w:rPr>
          <w:rStyle w:val="normaltextrun"/>
          <w:rFonts w:ascii="Calibri" w:hAnsi="Calibri" w:cs="Calibri"/>
        </w:rPr>
        <w:t>each/learn an app for their phone like Google Translate </w:t>
      </w:r>
    </w:p>
    <w:p w:rsidR="1DDDEDD8" w:rsidP="00C40219" w:rsidRDefault="1DDDEDD8" w14:paraId="736C1F2C" w14:textId="0E1B5B14">
      <w:pPr>
        <w:pStyle w:val="paragraph"/>
        <w:numPr>
          <w:ilvl w:val="1"/>
          <w:numId w:val="22"/>
        </w:numPr>
        <w:spacing w:before="0" w:beforeAutospacing="off" w:after="0" w:afterAutospacing="off"/>
        <w:ind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0C40219" w:rsidR="1DDDEDD8">
        <w:rPr>
          <w:rStyle w:val="normaltextrun"/>
          <w:rFonts w:ascii="Calibri" w:hAnsi="Calibri" w:cs="Calibri"/>
        </w:rPr>
        <w:t>Gather contact information and follow up with a contact with another Intercultural tidbit and invitation to become involved with your team. </w:t>
      </w:r>
    </w:p>
    <w:p w:rsidR="1DDDEDD8" w:rsidP="00C40219" w:rsidRDefault="1DDDEDD8" w14:paraId="151A4F2F" w14:textId="281A8225">
      <w:pPr>
        <w:pStyle w:val="paragraph"/>
        <w:numPr>
          <w:ilvl w:val="1"/>
          <w:numId w:val="22"/>
        </w:numPr>
        <w:spacing w:before="0" w:beforeAutospacing="off" w:after="0" w:afterAutospacing="off"/>
        <w:ind/>
        <w:rPr>
          <w:sz w:val="24"/>
          <w:szCs w:val="24"/>
        </w:rPr>
      </w:pPr>
      <w:r w:rsidRPr="00C40219" w:rsidR="1DDDEDD8">
        <w:rPr>
          <w:rStyle w:val="normaltextrun"/>
          <w:rFonts w:ascii="Calibri" w:hAnsi="Calibri" w:cs="Calibri"/>
        </w:rPr>
        <w:t>Have a Game Night. Make an AFS-themed Jeopardy Game using a free online program. Play the game with a mixed team of friends who are both registered volunteers and not current volunteers. </w:t>
      </w:r>
    </w:p>
    <w:p w:rsidR="1DDDEDD8" w:rsidP="7FC1F385" w:rsidRDefault="1DDDEDD8" w14:paraId="4E6B46E9" w14:textId="6990BF2B">
      <w:pPr>
        <w:pStyle w:val="paragraph"/>
        <w:numPr>
          <w:ilvl w:val="0"/>
          <w:numId w:val="24"/>
        </w:numPr>
        <w:spacing w:before="0" w:beforeAutospacing="off" w:after="0" w:afterAutospacing="off"/>
        <w:ind w:left="360" w:firstLine="0"/>
        <w:rPr>
          <w:rFonts w:ascii="Calibri" w:hAnsi="Calibri" w:cs="Calibri"/>
        </w:rPr>
      </w:pPr>
      <w:r w:rsidRPr="00C40219" w:rsidR="1DDDEDD8">
        <w:rPr>
          <w:rStyle w:val="normaltextrun"/>
          <w:rFonts w:ascii="Calibri" w:hAnsi="Calibri" w:cs="Calibri"/>
        </w:rPr>
        <w:t>Ask established volunteers to bring a friend to help at events or activities open to the public. Give a prize to volunteers who bring along a new face. </w:t>
      </w:r>
    </w:p>
    <w:p w:rsidR="7FC1F385" w:rsidP="7FC1F385" w:rsidRDefault="7FC1F385" w14:paraId="56DC8E44" w14:textId="32204848">
      <w:pPr>
        <w:pStyle w:val="paragraph"/>
        <w:spacing w:before="0" w:beforeAutospacing="off" w:after="0" w:afterAutospacing="off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</w:p>
    <w:p w:rsidR="2036152C" w:rsidP="7FC1F385" w:rsidRDefault="2036152C" w14:noSpellErr="1" w14:paraId="08FEED25">
      <w:pPr>
        <w:pStyle w:val="paragraph"/>
        <w:spacing w:before="0" w:beforeAutospacing="off" w:after="0" w:afterAutospacing="off"/>
        <w:rPr>
          <w:rFonts w:ascii="Segoe UI" w:hAnsi="Segoe UI" w:cs="Segoe UI"/>
          <w:sz w:val="18"/>
          <w:szCs w:val="18"/>
        </w:rPr>
      </w:pPr>
      <w:r w:rsidRPr="7FC1F385" w:rsidR="2036152C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>Use Social and Print Media</w:t>
      </w:r>
      <w:r w:rsidRPr="7FC1F385" w:rsidR="2036152C">
        <w:rPr>
          <w:rStyle w:val="eop"/>
          <w:rFonts w:ascii="Calibri" w:hAnsi="Calibri" w:cs="Calibri"/>
          <w:sz w:val="36"/>
          <w:szCs w:val="36"/>
        </w:rPr>
        <w:t> </w:t>
      </w:r>
    </w:p>
    <w:p w:rsidR="7FC1F385" w:rsidP="7FC1F385" w:rsidRDefault="7FC1F385" w14:paraId="4E4EA4D1" w14:textId="34EF0F95">
      <w:pPr>
        <w:pStyle w:val="paragraph"/>
        <w:spacing w:before="0" w:beforeAutospacing="off" w:after="0" w:afterAutospacing="off"/>
        <w:rPr>
          <w:rStyle w:val="eop"/>
          <w:rFonts w:ascii="Calibri" w:hAnsi="Calibri" w:cs="Calibri"/>
          <w:sz w:val="36"/>
          <w:szCs w:val="36"/>
        </w:rPr>
      </w:pPr>
    </w:p>
    <w:p w:rsidR="2036152C" w:rsidP="00C40219" w:rsidRDefault="2036152C" w14:paraId="58820BE8" w14:textId="51FBEEBD">
      <w:pPr>
        <w:pStyle w:val="paragraph"/>
        <w:numPr>
          <w:ilvl w:val="0"/>
          <w:numId w:val="12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2036152C">
        <w:rPr>
          <w:rStyle w:val="normaltextrun"/>
          <w:rFonts w:ascii="Calibri" w:hAnsi="Calibri" w:cs="Calibri"/>
        </w:rPr>
        <w:t>Run an ad or write an article for the local paper talking about AFS. Highlight a participant</w:t>
      </w:r>
      <w:r w:rsidRPr="00C40219" w:rsidR="36E6FCEB">
        <w:rPr>
          <w:rStyle w:val="normaltextrun"/>
          <w:rFonts w:ascii="Calibri" w:hAnsi="Calibri" w:cs="Calibri"/>
        </w:rPr>
        <w:t xml:space="preserve">, </w:t>
      </w:r>
      <w:r w:rsidRPr="00C40219" w:rsidR="2036152C">
        <w:rPr>
          <w:rStyle w:val="normaltextrun"/>
          <w:rFonts w:ascii="Calibri" w:hAnsi="Calibri" w:cs="Calibri"/>
        </w:rPr>
        <w:t xml:space="preserve">talk about </w:t>
      </w:r>
      <w:r w:rsidRPr="00C40219" w:rsidR="25294C94">
        <w:rPr>
          <w:rStyle w:val="normaltextrun"/>
          <w:rFonts w:ascii="Calibri" w:hAnsi="Calibri" w:cs="Calibri"/>
        </w:rPr>
        <w:t xml:space="preserve">someone who’s </w:t>
      </w:r>
      <w:r w:rsidRPr="00C40219" w:rsidR="2036152C">
        <w:rPr>
          <w:rStyle w:val="normaltextrun"/>
          <w:rFonts w:ascii="Calibri" w:hAnsi="Calibri" w:cs="Calibri"/>
        </w:rPr>
        <w:t xml:space="preserve">currently on program or </w:t>
      </w:r>
      <w:r w:rsidRPr="00C40219" w:rsidR="1CF08756">
        <w:rPr>
          <w:rStyle w:val="normaltextrun"/>
          <w:rFonts w:ascii="Calibri" w:hAnsi="Calibri" w:cs="Calibri"/>
        </w:rPr>
        <w:t xml:space="preserve">about </w:t>
      </w:r>
      <w:r w:rsidRPr="00C40219" w:rsidR="2036152C">
        <w:rPr>
          <w:rStyle w:val="normaltextrun"/>
          <w:rFonts w:ascii="Calibri" w:hAnsi="Calibri" w:cs="Calibri"/>
        </w:rPr>
        <w:t>an event your team is </w:t>
      </w:r>
      <w:r w:rsidRPr="00C40219" w:rsidR="51392B5F">
        <w:rPr>
          <w:rStyle w:val="normaltextrun"/>
          <w:rFonts w:ascii="Calibri" w:hAnsi="Calibri" w:cs="Calibri"/>
        </w:rPr>
        <w:t>currently working on</w:t>
      </w:r>
      <w:r w:rsidRPr="00C40219" w:rsidR="2036152C">
        <w:rPr>
          <w:rStyle w:val="normaltextrun"/>
          <w:rFonts w:ascii="Calibri" w:hAnsi="Calibri" w:cs="Calibri"/>
        </w:rPr>
        <w:t>. </w:t>
      </w:r>
    </w:p>
    <w:p w:rsidR="2036152C" w:rsidP="7FC1F385" w:rsidRDefault="2036152C" w14:paraId="3FD11F42">
      <w:pPr>
        <w:pStyle w:val="paragraph"/>
        <w:numPr>
          <w:ilvl w:val="0"/>
          <w:numId w:val="13"/>
        </w:numPr>
        <w:spacing w:before="0" w:beforeAutospacing="off" w:after="0" w:afterAutospacing="off"/>
        <w:ind w:left="360" w:firstLine="0"/>
        <w:rPr>
          <w:rFonts w:ascii="Calibri" w:hAnsi="Calibri" w:cs="Calibri"/>
        </w:rPr>
      </w:pPr>
      <w:r w:rsidRPr="7FC1F385" w:rsidR="2036152C">
        <w:rPr>
          <w:rStyle w:val="normaltextrun"/>
          <w:rFonts w:ascii="Calibri" w:hAnsi="Calibri" w:cs="Calibri"/>
        </w:rPr>
        <w:t>Use SignUpGenius   </w:t>
      </w:r>
    </w:p>
    <w:p w:rsidR="2036152C" w:rsidP="7FC1F385" w:rsidRDefault="2036152C" w14:paraId="641F7D34" w14:textId="786A86A9">
      <w:pPr>
        <w:pStyle w:val="paragraph"/>
        <w:numPr>
          <w:ilvl w:val="0"/>
          <w:numId w:val="14"/>
        </w:numPr>
        <w:spacing w:before="0" w:beforeAutospacing="off" w:after="0" w:afterAutospacing="off"/>
        <w:ind w:left="360" w:firstLine="0"/>
        <w:rPr>
          <w:rFonts w:ascii="Calibri" w:hAnsi="Calibri" w:cs="Calibri"/>
        </w:rPr>
      </w:pPr>
      <w:r w:rsidRPr="00C40219" w:rsidR="2036152C">
        <w:rPr>
          <w:rStyle w:val="normaltextrun"/>
          <w:rFonts w:ascii="Calibri" w:hAnsi="Calibri" w:cs="Calibri"/>
        </w:rPr>
        <w:t>Subscribe to </w:t>
      </w:r>
      <w:r w:rsidRPr="00C40219" w:rsidR="5CF646DB">
        <w:rPr>
          <w:rStyle w:val="normaltextrun"/>
          <w:rFonts w:ascii="Calibri" w:hAnsi="Calibri" w:cs="Calibri"/>
        </w:rPr>
        <w:t xml:space="preserve">volunteer message boards such as </w:t>
      </w:r>
      <w:r w:rsidRPr="00C40219" w:rsidR="2036152C">
        <w:rPr>
          <w:rStyle w:val="normaltextrun"/>
          <w:rFonts w:ascii="Calibri" w:hAnsi="Calibri" w:cs="Calibri"/>
        </w:rPr>
        <w:t>VolunteerMatch</w:t>
      </w:r>
      <w:r w:rsidRPr="00C40219" w:rsidR="61FE2595">
        <w:rPr>
          <w:rStyle w:val="normaltextrun"/>
          <w:rFonts w:ascii="Calibri" w:hAnsi="Calibri" w:cs="Calibri"/>
        </w:rPr>
        <w:t>.com</w:t>
      </w:r>
      <w:r w:rsidRPr="00C40219" w:rsidR="2036152C">
        <w:rPr>
          <w:rStyle w:val="normaltextrun"/>
          <w:rFonts w:ascii="Calibri" w:hAnsi="Calibri" w:cs="Calibri"/>
        </w:rPr>
        <w:t> or partner with other volunteer recruitment organizations in your area to advertise for open tasks and roles. </w:t>
      </w:r>
    </w:p>
    <w:p w:rsidR="2036152C" w:rsidP="00C40219" w:rsidRDefault="2036152C" w14:paraId="0A934333" w14:textId="0217DB5E">
      <w:pPr>
        <w:pStyle w:val="paragraph"/>
        <w:numPr>
          <w:ilvl w:val="0"/>
          <w:numId w:val="15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2036152C">
        <w:rPr>
          <w:rStyle w:val="normaltextrun"/>
          <w:rFonts w:ascii="Calibri" w:hAnsi="Calibri" w:cs="Calibri"/>
        </w:rPr>
        <w:t>Ask volunteers to advocate for AFS on Social Media</w:t>
      </w:r>
      <w:r w:rsidRPr="00C40219" w:rsidR="18D9E592">
        <w:rPr>
          <w:rStyle w:val="normaltextrun"/>
          <w:rFonts w:ascii="Calibri" w:hAnsi="Calibri" w:cs="Calibri"/>
        </w:rPr>
        <w:t>. Feature a story of</w:t>
      </w:r>
      <w:r w:rsidRPr="00C40219" w:rsidR="2036152C">
        <w:rPr>
          <w:rStyle w:val="normaltextrun"/>
          <w:rFonts w:ascii="Calibri" w:hAnsi="Calibri" w:cs="Calibri"/>
        </w:rPr>
        <w:t xml:space="preserve"> how volunteering with AFS has made a positive impact on their lives. </w:t>
      </w:r>
    </w:p>
    <w:p w:rsidR="2036152C" w:rsidP="7FC1F385" w:rsidRDefault="2036152C" w14:noSpellErr="1" w14:paraId="569877CD">
      <w:pPr>
        <w:pStyle w:val="paragraph"/>
        <w:numPr>
          <w:ilvl w:val="0"/>
          <w:numId w:val="16"/>
        </w:numPr>
        <w:spacing w:before="0" w:beforeAutospacing="off" w:after="0" w:afterAutospacing="off"/>
        <w:ind w:left="360" w:firstLine="0"/>
        <w:rPr>
          <w:rFonts w:ascii="Calibri" w:hAnsi="Calibri" w:cs="Calibri"/>
        </w:rPr>
      </w:pPr>
      <w:r w:rsidRPr="7FC1F385" w:rsidR="2036152C">
        <w:rPr>
          <w:rStyle w:val="normaltextrun"/>
          <w:rFonts w:ascii="Calibri" w:hAnsi="Calibri" w:cs="Calibri"/>
        </w:rPr>
        <w:t>Invite volunteers to "take over" your public social media page to document AFS events. </w:t>
      </w:r>
    </w:p>
    <w:p w:rsidR="2036152C" w:rsidP="7FC1F385" w:rsidRDefault="2036152C" w14:paraId="3957E318" w14:textId="75FFC0C9">
      <w:pPr>
        <w:pStyle w:val="paragraph"/>
        <w:numPr>
          <w:ilvl w:val="0"/>
          <w:numId w:val="17"/>
        </w:numPr>
        <w:spacing w:before="0" w:beforeAutospacing="off" w:after="0" w:afterAutospacing="off"/>
        <w:ind w:left="360" w:firstLine="0"/>
        <w:rPr>
          <w:rFonts w:ascii="Calibri" w:hAnsi="Calibri" w:cs="Calibri"/>
        </w:rPr>
      </w:pPr>
      <w:r w:rsidRPr="00C40219" w:rsidR="2036152C">
        <w:rPr>
          <w:rStyle w:val="normaltextrun"/>
          <w:rFonts w:ascii="Calibri" w:hAnsi="Calibri" w:cs="Calibri"/>
        </w:rPr>
        <w:t>Put out an invitation for volunteers on a digital bulletin board, Facebook Page, Community Events section of the newspaper, church bulletins </w:t>
      </w:r>
      <w:r w:rsidRPr="00C40219" w:rsidR="2EDCD229">
        <w:rPr>
          <w:rStyle w:val="normaltextrun"/>
          <w:rFonts w:ascii="Calibri" w:hAnsi="Calibri" w:cs="Calibri"/>
        </w:rPr>
        <w:t>and more.</w:t>
      </w:r>
    </w:p>
    <w:p w:rsidR="2036152C" w:rsidP="00C40219" w:rsidRDefault="2036152C" w14:paraId="3E446C1E" w14:textId="2A156F18">
      <w:pPr>
        <w:pStyle w:val="paragraph"/>
        <w:numPr>
          <w:ilvl w:val="0"/>
          <w:numId w:val="18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2036152C">
        <w:rPr>
          <w:rStyle w:val="normaltextrun"/>
          <w:rFonts w:ascii="Calibri" w:hAnsi="Calibri" w:cs="Calibri"/>
        </w:rPr>
        <w:t xml:space="preserve">Put </w:t>
      </w:r>
      <w:r w:rsidRPr="00C40219" w:rsidR="10478AC9">
        <w:rPr>
          <w:rStyle w:val="normaltextrun"/>
          <w:rFonts w:ascii="Calibri" w:hAnsi="Calibri" w:cs="Calibri"/>
        </w:rPr>
        <w:t>“</w:t>
      </w:r>
      <w:r w:rsidRPr="00C40219" w:rsidR="2036152C">
        <w:rPr>
          <w:rStyle w:val="normaltextrun"/>
          <w:rFonts w:ascii="Calibri" w:hAnsi="Calibri" w:cs="Calibri"/>
        </w:rPr>
        <w:t>Become a Volunteer</w:t>
      </w:r>
      <w:r w:rsidRPr="00C40219" w:rsidR="33741890">
        <w:rPr>
          <w:rStyle w:val="normaltextrun"/>
          <w:rFonts w:ascii="Calibri" w:hAnsi="Calibri" w:cs="Calibri"/>
        </w:rPr>
        <w:t>”</w:t>
      </w:r>
      <w:r w:rsidRPr="00C40219" w:rsidR="2036152C">
        <w:rPr>
          <w:rStyle w:val="normaltextrun"/>
          <w:rFonts w:ascii="Calibri" w:hAnsi="Calibri" w:cs="Calibri"/>
        </w:rPr>
        <w:t xml:space="preserve"> pamphlets at Visitors Centers, hotel lobbies, libraries (AFS bookmarks), school libraries, community centers, sports and recreation facilities, fitness centers, dance studios</w:t>
      </w:r>
      <w:r w:rsidRPr="00C40219" w:rsidR="3022E66A">
        <w:rPr>
          <w:rStyle w:val="normaltextrun"/>
          <w:rFonts w:ascii="Calibri" w:hAnsi="Calibri" w:cs="Calibri"/>
        </w:rPr>
        <w:t>, and other public venues.</w:t>
      </w:r>
      <w:r w:rsidRPr="00C40219" w:rsidR="2036152C">
        <w:rPr>
          <w:rStyle w:val="normaltextrun"/>
          <w:rFonts w:ascii="Calibri" w:hAnsi="Calibri" w:cs="Calibri"/>
        </w:rPr>
        <w:t> </w:t>
      </w:r>
    </w:p>
    <w:p w:rsidR="7FC1F385" w:rsidP="7FC1F385" w:rsidRDefault="7FC1F385" w14:paraId="56C03A42" w14:textId="07160C27">
      <w:pPr>
        <w:pStyle w:val="paragraph"/>
        <w:spacing w:before="0" w:beforeAutospacing="off" w:after="0" w:afterAutospacing="off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</w:p>
    <w:p w:rsidR="1DDDEDD8" w:rsidP="7FC1F385" w:rsidRDefault="1DDDEDD8" w14:noSpellErr="1" w14:paraId="74CEC917">
      <w:pPr>
        <w:pStyle w:val="paragraph"/>
        <w:spacing w:before="0" w:beforeAutospacing="off" w:after="0" w:afterAutospacing="off"/>
        <w:rPr>
          <w:rFonts w:ascii="Segoe UI" w:hAnsi="Segoe UI" w:cs="Segoe UI"/>
          <w:sz w:val="18"/>
          <w:szCs w:val="18"/>
        </w:rPr>
      </w:pPr>
      <w:r w:rsidRPr="7FC1F385" w:rsidR="1DDDEDD8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>Give Recognition </w:t>
      </w:r>
      <w:r w:rsidRPr="7FC1F385" w:rsidR="1DDDEDD8">
        <w:rPr>
          <w:rStyle w:val="eop"/>
          <w:rFonts w:ascii="Calibri" w:hAnsi="Calibri" w:cs="Calibri"/>
          <w:sz w:val="36"/>
          <w:szCs w:val="36"/>
        </w:rPr>
        <w:t> </w:t>
      </w:r>
    </w:p>
    <w:p w:rsidR="7FC1F385" w:rsidP="7FC1F385" w:rsidRDefault="7FC1F385" w14:paraId="6A8B499B" w14:textId="2A3079E8">
      <w:pPr>
        <w:pStyle w:val="paragraph"/>
        <w:spacing w:before="0" w:beforeAutospacing="off" w:after="0" w:afterAutospacing="off"/>
        <w:rPr>
          <w:rStyle w:val="eop"/>
          <w:rFonts w:ascii="Calibri" w:hAnsi="Calibri" w:cs="Calibri"/>
          <w:sz w:val="36"/>
          <w:szCs w:val="36"/>
        </w:rPr>
      </w:pPr>
    </w:p>
    <w:p w:rsidR="1DDDEDD8" w:rsidP="00C40219" w:rsidRDefault="1DDDEDD8" w14:paraId="3245E537" w14:textId="3D6172F2">
      <w:pPr>
        <w:pStyle w:val="paragraph"/>
        <w:numPr>
          <w:ilvl w:val="0"/>
          <w:numId w:val="26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68EFFF4C">
        <w:rPr>
          <w:rStyle w:val="normaltextrun"/>
          <w:rFonts w:ascii="Calibri" w:hAnsi="Calibri" w:cs="Calibri"/>
        </w:rPr>
        <w:t>Share some free give-away's with</w:t>
      </w:r>
      <w:r w:rsidRPr="00C40219" w:rsidR="1DDDEDD8">
        <w:rPr>
          <w:rStyle w:val="normaltextrun"/>
          <w:rFonts w:ascii="Calibri" w:hAnsi="Calibri" w:cs="Calibri"/>
        </w:rPr>
        <w:t xml:space="preserve"> new volunteers and recognize them at team meetings. </w:t>
      </w:r>
    </w:p>
    <w:p w:rsidR="1DDDEDD8" w:rsidP="00C40219" w:rsidRDefault="1DDDEDD8" w14:paraId="50598D75" w14:textId="44AB58C9">
      <w:pPr>
        <w:pStyle w:val="paragraph"/>
        <w:numPr>
          <w:ilvl w:val="0"/>
          <w:numId w:val="27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1DDDEDD8">
        <w:rPr>
          <w:rStyle w:val="normaltextrun"/>
          <w:rFonts w:ascii="Calibri" w:hAnsi="Calibri" w:cs="Calibri"/>
        </w:rPr>
        <w:t>Think about who in your community has done something that helped an AFS participant, host family, volunteer or the Area Team/Chapter. Send them a Thank</w:t>
      </w:r>
      <w:r w:rsidRPr="00C40219" w:rsidR="13862CEA">
        <w:rPr>
          <w:rStyle w:val="normaltextrun"/>
          <w:rFonts w:ascii="Calibri" w:hAnsi="Calibri" w:cs="Calibri"/>
        </w:rPr>
        <w:t>-</w:t>
      </w:r>
      <w:r w:rsidRPr="00C40219" w:rsidR="1DDDEDD8">
        <w:rPr>
          <w:rStyle w:val="normaltextrun"/>
          <w:rFonts w:ascii="Calibri" w:hAnsi="Calibri" w:cs="Calibri"/>
        </w:rPr>
        <w:t xml:space="preserve">You </w:t>
      </w:r>
      <w:r w:rsidRPr="00C40219" w:rsidR="6AD80AA8">
        <w:rPr>
          <w:rStyle w:val="normaltextrun"/>
          <w:rFonts w:ascii="Calibri" w:hAnsi="Calibri" w:cs="Calibri"/>
        </w:rPr>
        <w:t xml:space="preserve">card </w:t>
      </w:r>
      <w:r w:rsidRPr="00C40219" w:rsidR="1DDDEDD8">
        <w:rPr>
          <w:rStyle w:val="normaltextrun"/>
          <w:rFonts w:ascii="Calibri" w:hAnsi="Calibri" w:cs="Calibri"/>
        </w:rPr>
        <w:t xml:space="preserve">and invite them to </w:t>
      </w:r>
      <w:r w:rsidRPr="00C40219" w:rsidR="4D4CE9EB">
        <w:rPr>
          <w:rStyle w:val="normaltextrun"/>
          <w:rFonts w:ascii="Calibri" w:hAnsi="Calibri" w:cs="Calibri"/>
        </w:rPr>
        <w:t>attend</w:t>
      </w:r>
      <w:r w:rsidRPr="00C40219" w:rsidR="1DDDEDD8">
        <w:rPr>
          <w:rStyle w:val="normaltextrun"/>
          <w:rFonts w:ascii="Calibri" w:hAnsi="Calibri" w:cs="Calibri"/>
        </w:rPr>
        <w:t xml:space="preserve"> </w:t>
      </w:r>
      <w:r w:rsidRPr="00C40219" w:rsidR="3DC6B940">
        <w:rPr>
          <w:rStyle w:val="normaltextrun"/>
          <w:rFonts w:ascii="Calibri" w:hAnsi="Calibri" w:cs="Calibri"/>
        </w:rPr>
        <w:t>your team’s next</w:t>
      </w:r>
      <w:r w:rsidRPr="00C40219" w:rsidR="1DDDEDD8">
        <w:rPr>
          <w:rStyle w:val="normaltextrun"/>
          <w:rFonts w:ascii="Calibri" w:hAnsi="Calibri" w:cs="Calibri"/>
        </w:rPr>
        <w:t xml:space="preserve"> gathering</w:t>
      </w:r>
      <w:r w:rsidRPr="00C40219" w:rsidR="778DDA5B">
        <w:rPr>
          <w:rStyle w:val="normaltextrun"/>
          <w:rFonts w:ascii="Calibri" w:hAnsi="Calibri" w:cs="Calibri"/>
        </w:rPr>
        <w:t>. That may spark their interest to get involved!</w:t>
      </w:r>
      <w:r w:rsidRPr="00C40219" w:rsidR="1DDDEDD8">
        <w:rPr>
          <w:rStyle w:val="normaltextrun"/>
          <w:rFonts w:ascii="Calibri" w:hAnsi="Calibri" w:cs="Calibri"/>
        </w:rPr>
        <w:t>  </w:t>
      </w:r>
    </w:p>
    <w:p w:rsidR="1DDDEDD8" w:rsidP="00C40219" w:rsidRDefault="1DDDEDD8" w14:paraId="1BB51C10" w14:textId="1FEB7FF0">
      <w:pPr>
        <w:pStyle w:val="paragraph"/>
        <w:numPr>
          <w:ilvl w:val="0"/>
          <w:numId w:val="28"/>
        </w:numPr>
        <w:spacing w:before="0" w:beforeAutospacing="off" w:after="0" w:afterAutospacing="off"/>
        <w:ind w:left="360" w:firstLine="0"/>
        <w:rPr>
          <w:rStyle w:val="normaltextrun"/>
          <w:rFonts w:ascii="Calibri" w:hAnsi="Calibri" w:cs="Calibri"/>
        </w:rPr>
      </w:pPr>
      <w:r w:rsidRPr="00C40219" w:rsidR="1DDDEDD8">
        <w:rPr>
          <w:rStyle w:val="normaltextrun"/>
          <w:rFonts w:ascii="Calibri" w:hAnsi="Calibri" w:cs="Calibri"/>
        </w:rPr>
        <w:t xml:space="preserve">Recognize </w:t>
      </w:r>
      <w:r w:rsidRPr="00C40219" w:rsidR="33A2F787">
        <w:rPr>
          <w:rStyle w:val="normaltextrun"/>
          <w:rFonts w:ascii="Calibri" w:hAnsi="Calibri" w:cs="Calibri"/>
        </w:rPr>
        <w:t xml:space="preserve">a community member </w:t>
      </w:r>
      <w:r w:rsidRPr="00C40219" w:rsidR="1DDDEDD8">
        <w:rPr>
          <w:rStyle w:val="normaltextrun"/>
          <w:rFonts w:ascii="Calibri" w:hAnsi="Calibri" w:cs="Calibri"/>
        </w:rPr>
        <w:t>a</w:t>
      </w:r>
      <w:r w:rsidRPr="00C40219" w:rsidR="6CC806FC">
        <w:rPr>
          <w:rStyle w:val="normaltextrun"/>
          <w:rFonts w:ascii="Calibri" w:hAnsi="Calibri" w:cs="Calibri"/>
        </w:rPr>
        <w:t>t</w:t>
      </w:r>
      <w:r w:rsidRPr="00C40219" w:rsidR="1DDDEDD8">
        <w:rPr>
          <w:rStyle w:val="normaltextrun"/>
          <w:rFonts w:ascii="Calibri" w:hAnsi="Calibri" w:cs="Calibri"/>
        </w:rPr>
        <w:t xml:space="preserve"> </w:t>
      </w:r>
      <w:r w:rsidRPr="00C40219" w:rsidR="73297C61">
        <w:rPr>
          <w:rStyle w:val="normaltextrun"/>
          <w:rFonts w:ascii="Calibri" w:hAnsi="Calibri" w:cs="Calibri"/>
        </w:rPr>
        <w:t xml:space="preserve">an </w:t>
      </w:r>
      <w:r w:rsidRPr="00C40219" w:rsidR="1DDDEDD8">
        <w:rPr>
          <w:rStyle w:val="normaltextrun"/>
          <w:rFonts w:ascii="Calibri" w:hAnsi="Calibri" w:cs="Calibri"/>
        </w:rPr>
        <w:t>AFS gathering. Let them share in your activity. Follow up and invite them again just to participate. Later</w:t>
      </w:r>
      <w:r w:rsidRPr="00C40219" w:rsidR="6292FF1C">
        <w:rPr>
          <w:rStyle w:val="normaltextrun"/>
          <w:rFonts w:ascii="Calibri" w:hAnsi="Calibri" w:cs="Calibri"/>
        </w:rPr>
        <w:t>,</w:t>
      </w:r>
      <w:r w:rsidRPr="00C40219" w:rsidR="1DDDEDD8">
        <w:rPr>
          <w:rStyle w:val="normaltextrun"/>
          <w:rFonts w:ascii="Calibri" w:hAnsi="Calibri" w:cs="Calibri"/>
        </w:rPr>
        <w:t xml:space="preserve"> ask if they would like to become a volunteer. </w:t>
      </w:r>
    </w:p>
    <w:p w:rsidR="7FC1F385" w:rsidP="7FC1F385" w:rsidRDefault="7FC1F385" w14:paraId="758EA643" w14:textId="4AE8FE79">
      <w:pPr>
        <w:pStyle w:val="paragraph"/>
        <w:spacing w:before="0" w:beforeAutospacing="off" w:after="0" w:afterAutospacing="off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</w:p>
    <w:p w:rsidR="7FC1F385" w:rsidP="7FC1F385" w:rsidRDefault="7FC1F385" w14:paraId="11CA8AAC" w14:textId="187A852D">
      <w:pPr>
        <w:pStyle w:val="paragraph"/>
        <w:spacing w:before="0" w:beforeAutospacing="off" w:after="0" w:afterAutospacing="off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</w:p>
    <w:p w:rsidR="003664BF" w:rsidP="00C40219" w:rsidRDefault="003664BF" w14:paraId="5A531F50" w14:textId="2F1E9830">
      <w:pPr>
        <w:pStyle w:val="paragraph"/>
        <w:spacing w:before="0" w:beforeAutospacing="off" w:after="0" w:afterAutospacing="off"/>
        <w:textAlignment w:val="baseline"/>
        <w:rPr>
          <w:rFonts w:ascii="Segoe UI" w:hAnsi="Segoe UI" w:cs="Segoe UI"/>
          <w:sz w:val="18"/>
          <w:szCs w:val="18"/>
        </w:rPr>
      </w:pPr>
      <w:r w:rsidRPr="00C40219" w:rsidR="1A960131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>Reach Out to</w:t>
      </w:r>
      <w:r w:rsidRPr="00C40219" w:rsidR="003664BF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> Community Based Organizations</w:t>
      </w:r>
      <w:r w:rsidRPr="00C40219" w:rsidR="003664BF">
        <w:rPr>
          <w:rStyle w:val="eop"/>
          <w:rFonts w:ascii="Calibri" w:hAnsi="Calibri" w:cs="Calibri"/>
          <w:sz w:val="36"/>
          <w:szCs w:val="36"/>
        </w:rPr>
        <w:t> </w:t>
      </w:r>
    </w:p>
    <w:p w:rsidR="7FC1F385" w:rsidP="7FC1F385" w:rsidRDefault="7FC1F385" w14:paraId="2D507649" w14:textId="51787915">
      <w:pPr>
        <w:pStyle w:val="paragraph"/>
        <w:spacing w:before="0" w:beforeAutospacing="off" w:after="0" w:afterAutospacing="off"/>
        <w:rPr>
          <w:rStyle w:val="eop"/>
          <w:rFonts w:ascii="Calibri" w:hAnsi="Calibri" w:cs="Calibri"/>
          <w:sz w:val="36"/>
          <w:szCs w:val="36"/>
        </w:rPr>
      </w:pPr>
    </w:p>
    <w:p w:rsidRPr="00CE4CDA" w:rsidR="003664BF" w:rsidP="00C40219" w:rsidRDefault="003664BF" w14:paraId="41E52C09" w14:textId="7EBF8450">
      <w:pPr>
        <w:pStyle w:val="paragraph"/>
        <w:numPr>
          <w:ilvl w:val="0"/>
          <w:numId w:val="5"/>
        </w:numPr>
        <w:spacing w:before="0" w:beforeAutospacing="off" w:after="0" w:afterAutospacing="off"/>
        <w:ind w:left="360" w:firstLine="0"/>
        <w:textAlignment w:val="baseline"/>
        <w:rPr>
          <w:rFonts w:ascii="Calibri" w:hAnsi="Calibri" w:cs="Calibri"/>
        </w:rPr>
      </w:pPr>
      <w:r w:rsidRPr="00C40219" w:rsidR="003664BF">
        <w:rPr>
          <w:rStyle w:val="normaltextrun"/>
          <w:rFonts w:ascii="Calibri" w:hAnsi="Calibri" w:cs="Calibri"/>
        </w:rPr>
        <w:t xml:space="preserve">Connect with other like-minded </w:t>
      </w:r>
      <w:r w:rsidRPr="00C40219" w:rsidR="36CA8352">
        <w:rPr>
          <w:rStyle w:val="normaltextrun"/>
          <w:rFonts w:ascii="Calibri" w:hAnsi="Calibri" w:cs="Calibri"/>
        </w:rPr>
        <w:t>individuals</w:t>
      </w:r>
      <w:r w:rsidRPr="00C40219" w:rsidR="003664BF">
        <w:rPr>
          <w:rStyle w:val="normaltextrun"/>
          <w:rFonts w:ascii="Calibri" w:hAnsi="Calibri" w:cs="Calibri"/>
        </w:rPr>
        <w:t xml:space="preserve"> through community engagement </w:t>
      </w:r>
      <w:r w:rsidRPr="00C40219" w:rsidR="011F5DDE">
        <w:rPr>
          <w:rStyle w:val="normaltextrun"/>
          <w:rFonts w:ascii="Calibri" w:hAnsi="Calibri" w:cs="Calibri"/>
        </w:rPr>
        <w:t>and with</w:t>
      </w:r>
      <w:r w:rsidRPr="00C40219" w:rsidR="003664BF">
        <w:rPr>
          <w:rStyle w:val="normaltextrun"/>
          <w:rFonts w:ascii="Calibri" w:hAnsi="Calibri" w:cs="Calibri"/>
        </w:rPr>
        <w:t xml:space="preserve"> other organizations</w:t>
      </w:r>
      <w:r w:rsidRPr="00C40219" w:rsidR="09565E30">
        <w:rPr>
          <w:rStyle w:val="normaltextrun"/>
          <w:rFonts w:ascii="Calibri" w:hAnsi="Calibri" w:cs="Calibri"/>
        </w:rPr>
        <w:t xml:space="preserve"> that give back to the community, </w:t>
      </w:r>
      <w:r w:rsidRPr="00C40219" w:rsidR="003664BF">
        <w:rPr>
          <w:rStyle w:val="normaltextrun"/>
          <w:rFonts w:ascii="Calibri" w:hAnsi="Calibri" w:cs="Calibri"/>
        </w:rPr>
        <w:t>for instance</w:t>
      </w:r>
      <w:r w:rsidRPr="00C40219" w:rsidR="25AD4B80">
        <w:rPr>
          <w:rStyle w:val="normaltextrun"/>
          <w:rFonts w:ascii="Calibri" w:hAnsi="Calibri" w:cs="Calibri"/>
        </w:rPr>
        <w:t>:</w:t>
      </w:r>
      <w:r w:rsidRPr="00C40219" w:rsidR="003664BF">
        <w:rPr>
          <w:rStyle w:val="normaltextrun"/>
          <w:rFonts w:ascii="Calibri" w:hAnsi="Calibri" w:cs="Calibri"/>
        </w:rPr>
        <w:t xml:space="preserve"> Girl and Boy Scouts, school PTOs, or other clubs and organizations</w:t>
      </w:r>
      <w:r w:rsidRPr="00C40219" w:rsidR="5379580A">
        <w:rPr>
          <w:rStyle w:val="normaltextrun"/>
          <w:rFonts w:ascii="Calibri" w:hAnsi="Calibri" w:cs="Calibri"/>
        </w:rPr>
        <w:t xml:space="preserve">. </w:t>
      </w:r>
      <w:r w:rsidRPr="00C40219" w:rsidR="003664BF">
        <w:rPr>
          <w:rStyle w:val="normaltextrun"/>
          <w:rFonts w:ascii="Calibri" w:hAnsi="Calibri" w:cs="Calibri"/>
        </w:rPr>
        <w:t>Pair up with community activities that give back.  </w:t>
      </w:r>
      <w:r w:rsidRPr="00C40219" w:rsidR="003664BF">
        <w:rPr>
          <w:rStyle w:val="eop"/>
          <w:rFonts w:ascii="Calibri" w:hAnsi="Calibri" w:cs="Calibri"/>
        </w:rPr>
        <w:t> </w:t>
      </w:r>
    </w:p>
    <w:p w:rsidRPr="00CE4CDA" w:rsidR="003664BF" w:rsidP="00C40219" w:rsidRDefault="003664BF" w14:paraId="0FD7254C" w14:textId="74F2E3FE">
      <w:pPr>
        <w:pStyle w:val="paragraph"/>
        <w:numPr>
          <w:ilvl w:val="0"/>
          <w:numId w:val="6"/>
        </w:numPr>
        <w:spacing w:before="0" w:beforeAutospacing="off" w:after="0" w:afterAutospacing="off"/>
        <w:ind w:left="360" w:firstLine="0"/>
        <w:textAlignment w:val="baseline"/>
        <w:rPr>
          <w:rFonts w:ascii="Calibri" w:hAnsi="Calibri" w:cs="Calibri"/>
        </w:rPr>
      </w:pPr>
      <w:r w:rsidRPr="00C40219" w:rsidR="003664BF">
        <w:rPr>
          <w:rStyle w:val="normaltextrun"/>
          <w:rFonts w:ascii="Calibri" w:hAnsi="Calibri" w:cs="Calibri"/>
        </w:rPr>
        <w:t xml:space="preserve">Share about the opportunities to volunteer with AFS. Talk 1:1 or in a small group or offer to be </w:t>
      </w:r>
      <w:r w:rsidRPr="00C40219" w:rsidR="0724BE2E">
        <w:rPr>
          <w:rStyle w:val="normaltextrun"/>
          <w:rFonts w:ascii="Calibri" w:hAnsi="Calibri" w:cs="Calibri"/>
        </w:rPr>
        <w:t>a</w:t>
      </w:r>
      <w:r w:rsidRPr="00C40219" w:rsidR="003664BF">
        <w:rPr>
          <w:rStyle w:val="normaltextrun"/>
          <w:rFonts w:ascii="Calibri" w:hAnsi="Calibri" w:cs="Calibri"/>
        </w:rPr>
        <w:t xml:space="preserve"> Guest Speaker</w:t>
      </w:r>
      <w:r w:rsidRPr="00C40219" w:rsidR="4D86BD91">
        <w:rPr>
          <w:rStyle w:val="normaltextrun"/>
          <w:rFonts w:ascii="Calibri" w:hAnsi="Calibri" w:cs="Calibri"/>
        </w:rPr>
        <w:t xml:space="preserve"> at a community event</w:t>
      </w:r>
      <w:r w:rsidRPr="00C40219" w:rsidR="003664BF">
        <w:rPr>
          <w:rStyle w:val="normaltextrun"/>
          <w:rFonts w:ascii="Calibri" w:hAnsi="Calibri" w:cs="Calibri"/>
        </w:rPr>
        <w:t xml:space="preserve"> and bring an AFS exchange student with you.</w:t>
      </w:r>
      <w:r w:rsidRPr="00C40219" w:rsidR="003664BF">
        <w:rPr>
          <w:rStyle w:val="eop"/>
          <w:rFonts w:ascii="Calibri" w:hAnsi="Calibri" w:cs="Calibri"/>
        </w:rPr>
        <w:t> </w:t>
      </w:r>
    </w:p>
    <w:p w:rsidRPr="00CE4CDA" w:rsidR="003664BF" w:rsidP="00C40219" w:rsidRDefault="003664BF" w14:paraId="4BBE87C9" w14:textId="2D7724D4">
      <w:pPr>
        <w:pStyle w:val="paragraph"/>
        <w:numPr>
          <w:ilvl w:val="0"/>
          <w:numId w:val="7"/>
        </w:numPr>
        <w:spacing w:before="0" w:beforeAutospacing="off" w:after="0" w:afterAutospacing="off"/>
        <w:ind w:left="360" w:firstLine="0"/>
        <w:textAlignment w:val="baseline"/>
        <w:rPr>
          <w:rFonts w:ascii="Calibri" w:hAnsi="Calibri" w:cs="Calibri"/>
        </w:rPr>
      </w:pPr>
      <w:r w:rsidRPr="00C40219" w:rsidR="003664BF">
        <w:rPr>
          <w:rStyle w:val="normaltextrun"/>
          <w:rFonts w:ascii="Calibri" w:hAnsi="Calibri" w:cs="Calibri"/>
        </w:rPr>
        <w:t xml:space="preserve">Ask </w:t>
      </w:r>
      <w:r w:rsidRPr="00C40219" w:rsidR="2C92C1D0">
        <w:rPr>
          <w:rStyle w:val="normaltextrun"/>
          <w:rFonts w:ascii="Calibri" w:hAnsi="Calibri" w:cs="Calibri"/>
        </w:rPr>
        <w:t>another like-minded organization</w:t>
      </w:r>
      <w:r w:rsidRPr="00C40219" w:rsidR="003664BF">
        <w:rPr>
          <w:rStyle w:val="normaltextrun"/>
          <w:rFonts w:ascii="Calibri" w:hAnsi="Calibri" w:cs="Calibri"/>
        </w:rPr>
        <w:t xml:space="preserve"> to volunteer </w:t>
      </w:r>
      <w:r w:rsidRPr="00C40219" w:rsidR="572E06B3">
        <w:rPr>
          <w:rStyle w:val="normaltextrun"/>
          <w:rFonts w:ascii="Calibri" w:hAnsi="Calibri" w:cs="Calibri"/>
        </w:rPr>
        <w:t xml:space="preserve">with your AFS team </w:t>
      </w:r>
      <w:r w:rsidRPr="00C40219" w:rsidR="003664BF">
        <w:rPr>
          <w:rStyle w:val="normaltextrun"/>
          <w:rFonts w:ascii="Calibri" w:hAnsi="Calibri" w:cs="Calibri"/>
        </w:rPr>
        <w:t>for a third CBO</w:t>
      </w:r>
      <w:r w:rsidRPr="00C40219" w:rsidR="772F0BE1">
        <w:rPr>
          <w:rStyle w:val="normaltextrun"/>
          <w:rFonts w:ascii="Calibri" w:hAnsi="Calibri" w:cs="Calibri"/>
        </w:rPr>
        <w:t xml:space="preserve"> side by side -</w:t>
      </w:r>
      <w:r w:rsidRPr="00C40219" w:rsidR="003664BF">
        <w:rPr>
          <w:rStyle w:val="normaltextrun"/>
          <w:rFonts w:ascii="Calibri" w:hAnsi="Calibri" w:cs="Calibri"/>
        </w:rPr>
        <w:t xml:space="preserve"> perhaps a big community event</w:t>
      </w:r>
      <w:r w:rsidRPr="00C40219" w:rsidR="17457F6E">
        <w:rPr>
          <w:rStyle w:val="normaltextrun"/>
          <w:rFonts w:ascii="Calibri" w:hAnsi="Calibri" w:cs="Calibri"/>
        </w:rPr>
        <w:t>? W</w:t>
      </w:r>
      <w:r w:rsidRPr="00C40219" w:rsidR="003664BF">
        <w:rPr>
          <w:rStyle w:val="normaltextrun"/>
          <w:rFonts w:ascii="Calibri" w:hAnsi="Calibri" w:cs="Calibri"/>
        </w:rPr>
        <w:t xml:space="preserve">ear AFS t-shirts, buttons or hats </w:t>
      </w:r>
      <w:r w:rsidRPr="00C40219" w:rsidR="1E226CB1">
        <w:rPr>
          <w:rStyle w:val="normaltextrun"/>
          <w:rFonts w:ascii="Calibri" w:hAnsi="Calibri" w:cs="Calibri"/>
        </w:rPr>
        <w:t>to trigger people’s interest in AFS. A simple question:</w:t>
      </w:r>
      <w:r w:rsidRPr="00C40219" w:rsidR="003664BF">
        <w:rPr>
          <w:rStyle w:val="normaltextrun"/>
          <w:rFonts w:ascii="Calibri" w:hAnsi="Calibri" w:cs="Calibri"/>
        </w:rPr>
        <w:t xml:space="preserve"> “What is AFS?” </w:t>
      </w:r>
      <w:r w:rsidRPr="00C40219" w:rsidR="263F4E68">
        <w:rPr>
          <w:rStyle w:val="normaltextrun"/>
          <w:rFonts w:ascii="Calibri" w:hAnsi="Calibri" w:cs="Calibri"/>
        </w:rPr>
        <w:t>will give</w:t>
      </w:r>
      <w:r w:rsidRPr="00C40219" w:rsidR="003664BF">
        <w:rPr>
          <w:rStyle w:val="normaltextrun"/>
          <w:rFonts w:ascii="Calibri" w:hAnsi="Calibri" w:cs="Calibri"/>
        </w:rPr>
        <w:t xml:space="preserve"> you </w:t>
      </w:r>
      <w:r w:rsidRPr="00C40219" w:rsidR="6ECE6EBA">
        <w:rPr>
          <w:rStyle w:val="normaltextrun"/>
          <w:rFonts w:ascii="Calibri" w:hAnsi="Calibri" w:cs="Calibri"/>
        </w:rPr>
        <w:t>a</w:t>
      </w:r>
      <w:r w:rsidRPr="00C40219" w:rsidR="003664BF">
        <w:rPr>
          <w:rStyle w:val="normaltextrun"/>
          <w:rFonts w:ascii="Calibri" w:hAnsi="Calibri" w:cs="Calibri"/>
        </w:rPr>
        <w:t xml:space="preserve"> chance to talk about AFS.</w:t>
      </w:r>
      <w:r w:rsidRPr="00C40219" w:rsidR="003664BF">
        <w:rPr>
          <w:rStyle w:val="eop"/>
          <w:rFonts w:ascii="Calibri" w:hAnsi="Calibri" w:cs="Calibri"/>
        </w:rPr>
        <w:t> </w:t>
      </w:r>
    </w:p>
    <w:p w:rsidRPr="00CE4CDA" w:rsidR="003664BF" w:rsidP="00C40219" w:rsidRDefault="003664BF" w14:paraId="676C062E" w14:textId="7397EBBE">
      <w:pPr>
        <w:pStyle w:val="paragraph"/>
        <w:numPr>
          <w:ilvl w:val="0"/>
          <w:numId w:val="8"/>
        </w:numPr>
        <w:spacing w:before="0" w:beforeAutospacing="off" w:after="0" w:afterAutospacing="off"/>
        <w:ind w:left="360" w:firstLine="0"/>
        <w:textAlignment w:val="baseline"/>
        <w:rPr>
          <w:rStyle w:val="eop"/>
          <w:rFonts w:ascii="Calibri" w:hAnsi="Calibri" w:cs="Calibri"/>
        </w:rPr>
      </w:pPr>
      <w:r w:rsidRPr="00C40219" w:rsidR="003664BF">
        <w:rPr>
          <w:rStyle w:val="normaltextrun"/>
          <w:rFonts w:ascii="Calibri" w:hAnsi="Calibri" w:cs="Calibri"/>
        </w:rPr>
        <w:t xml:space="preserve">Invite AFS exchange students to volunteer alongside you which will naturally spark </w:t>
      </w:r>
      <w:r w:rsidRPr="00C40219" w:rsidR="3589F30B">
        <w:rPr>
          <w:rStyle w:val="normaltextrun"/>
          <w:rFonts w:ascii="Calibri" w:hAnsi="Calibri" w:cs="Calibri"/>
        </w:rPr>
        <w:t>a conversation</w:t>
      </w:r>
      <w:r w:rsidRPr="00C40219" w:rsidR="003664BF">
        <w:rPr>
          <w:rStyle w:val="normaltextrun"/>
          <w:rFonts w:ascii="Calibri" w:hAnsi="Calibri" w:cs="Calibri"/>
        </w:rPr>
        <w:t xml:space="preserve"> about AFS</w:t>
      </w:r>
      <w:r w:rsidRPr="00C40219" w:rsidR="47B28EC4">
        <w:rPr>
          <w:rStyle w:val="normaltextrun"/>
          <w:rFonts w:ascii="Calibri" w:hAnsi="Calibri" w:cs="Calibri"/>
        </w:rPr>
        <w:t>.</w:t>
      </w:r>
    </w:p>
    <w:p w:rsidRPr="00CE4CDA" w:rsidR="003664BF" w:rsidP="00C40219" w:rsidRDefault="003664BF" w14:paraId="3635FC96" w14:textId="6C7CF050">
      <w:pPr>
        <w:pStyle w:val="paragraph"/>
        <w:numPr>
          <w:ilvl w:val="0"/>
          <w:numId w:val="9"/>
        </w:numPr>
        <w:spacing w:before="0" w:beforeAutospacing="off" w:after="0" w:afterAutospacing="off"/>
        <w:ind w:left="360" w:firstLine="0"/>
        <w:textAlignment w:val="baseline"/>
        <w:rPr>
          <w:rFonts w:ascii="Calibri" w:hAnsi="Calibri" w:cs="Calibri"/>
        </w:rPr>
      </w:pPr>
      <w:r w:rsidRPr="00C40219" w:rsidR="003664BF">
        <w:rPr>
          <w:rStyle w:val="normaltextrun"/>
          <w:rFonts w:ascii="Calibri" w:hAnsi="Calibri" w:cs="Calibri"/>
        </w:rPr>
        <w:t>Ask to give a short presentation</w:t>
      </w:r>
      <w:r w:rsidRPr="00C40219" w:rsidR="08FBA731">
        <w:rPr>
          <w:rStyle w:val="normaltextrun"/>
          <w:rFonts w:ascii="Calibri" w:hAnsi="Calibri" w:cs="Calibri"/>
        </w:rPr>
        <w:t xml:space="preserve"> about AFS and intercultural learning to other, like-minded organizations</w:t>
      </w:r>
      <w:r w:rsidRPr="00C40219" w:rsidR="003664BF">
        <w:rPr>
          <w:rStyle w:val="normaltextrun"/>
          <w:rFonts w:ascii="Calibri" w:hAnsi="Calibri" w:cs="Calibri"/>
        </w:rPr>
        <w:t>.</w:t>
      </w:r>
      <w:r w:rsidRPr="00C40219" w:rsidR="003664BF">
        <w:rPr>
          <w:rStyle w:val="eop"/>
          <w:rFonts w:ascii="Calibri" w:hAnsi="Calibri" w:cs="Calibri"/>
        </w:rPr>
        <w:t> </w:t>
      </w:r>
    </w:p>
    <w:p w:rsidRPr="00CE4CDA" w:rsidR="003664BF" w:rsidP="00C40219" w:rsidRDefault="003664BF" w14:paraId="5027D338" w14:textId="37F93C0E">
      <w:pPr>
        <w:pStyle w:val="paragraph"/>
        <w:numPr>
          <w:ilvl w:val="0"/>
          <w:numId w:val="10"/>
        </w:numPr>
        <w:spacing w:before="0" w:beforeAutospacing="off" w:after="0" w:afterAutospacing="off"/>
        <w:ind w:left="360" w:firstLine="0"/>
        <w:textAlignment w:val="baseline"/>
        <w:rPr>
          <w:rFonts w:ascii="Calibri" w:hAnsi="Calibri" w:cs="Calibri"/>
        </w:rPr>
      </w:pPr>
      <w:r w:rsidRPr="00C40219" w:rsidR="003664BF">
        <w:rPr>
          <w:rStyle w:val="normaltextrun"/>
          <w:rFonts w:ascii="Calibri" w:hAnsi="Calibri" w:cs="Calibri"/>
        </w:rPr>
        <w:t xml:space="preserve">Post a student bio and/or </w:t>
      </w:r>
      <w:r w:rsidRPr="00C40219" w:rsidR="39F2A325">
        <w:rPr>
          <w:rStyle w:val="normaltextrun"/>
          <w:rFonts w:ascii="Calibri" w:hAnsi="Calibri" w:cs="Calibri"/>
        </w:rPr>
        <w:t xml:space="preserve">information about </w:t>
      </w:r>
      <w:r w:rsidRPr="00C40219" w:rsidR="003664BF">
        <w:rPr>
          <w:rStyle w:val="normaltextrun"/>
          <w:rFonts w:ascii="Calibri" w:hAnsi="Calibri" w:cs="Calibri"/>
        </w:rPr>
        <w:t>study abroad scholarship</w:t>
      </w:r>
      <w:r w:rsidRPr="00C40219" w:rsidR="38922983">
        <w:rPr>
          <w:rStyle w:val="normaltextrun"/>
          <w:rFonts w:ascii="Calibri" w:hAnsi="Calibri" w:cs="Calibri"/>
        </w:rPr>
        <w:t>s</w:t>
      </w:r>
      <w:r w:rsidRPr="00C40219" w:rsidR="003664BF">
        <w:rPr>
          <w:rStyle w:val="normaltextrun"/>
          <w:rFonts w:ascii="Calibri" w:hAnsi="Calibri" w:cs="Calibri"/>
        </w:rPr>
        <w:t xml:space="preserve"> in </w:t>
      </w:r>
      <w:r w:rsidRPr="00C40219" w:rsidR="5CB77720">
        <w:rPr>
          <w:rStyle w:val="normaltextrun"/>
          <w:rFonts w:ascii="Calibri" w:hAnsi="Calibri" w:cs="Calibri"/>
        </w:rPr>
        <w:t>other organizations’</w:t>
      </w:r>
      <w:r w:rsidRPr="00C40219" w:rsidR="003664BF">
        <w:rPr>
          <w:rStyle w:val="normaltextrun"/>
          <w:rFonts w:ascii="Calibri" w:hAnsi="Calibri" w:cs="Calibri"/>
        </w:rPr>
        <w:t xml:space="preserve"> newsletters</w:t>
      </w:r>
      <w:r w:rsidRPr="00C40219" w:rsidR="45CE9543">
        <w:rPr>
          <w:rStyle w:val="normaltextrun"/>
          <w:rFonts w:ascii="Calibri" w:hAnsi="Calibri" w:cs="Calibri"/>
        </w:rPr>
        <w:t xml:space="preserve">, </w:t>
      </w:r>
      <w:r w:rsidRPr="00C40219" w:rsidR="003664BF">
        <w:rPr>
          <w:rStyle w:val="normaltextrun"/>
          <w:rFonts w:ascii="Calibri" w:hAnsi="Calibri" w:cs="Calibri"/>
        </w:rPr>
        <w:t>bulletin</w:t>
      </w:r>
      <w:r w:rsidRPr="00C40219" w:rsidR="413377AD">
        <w:rPr>
          <w:rStyle w:val="normaltextrun"/>
          <w:rFonts w:ascii="Calibri" w:hAnsi="Calibri" w:cs="Calibri"/>
        </w:rPr>
        <w:t xml:space="preserve"> boards</w:t>
      </w:r>
      <w:r w:rsidRPr="00C40219" w:rsidR="003664BF">
        <w:rPr>
          <w:rStyle w:val="normaltextrun"/>
          <w:rFonts w:ascii="Calibri" w:hAnsi="Calibri" w:cs="Calibri"/>
        </w:rPr>
        <w:t xml:space="preserve"> or website</w:t>
      </w:r>
      <w:r w:rsidRPr="00C40219" w:rsidR="082F721B">
        <w:rPr>
          <w:rStyle w:val="normaltextrun"/>
          <w:rFonts w:ascii="Calibri" w:hAnsi="Calibri" w:cs="Calibri"/>
        </w:rPr>
        <w:t>s</w:t>
      </w:r>
      <w:r w:rsidRPr="00C40219" w:rsidR="003664BF">
        <w:rPr>
          <w:rStyle w:val="normaltextrun"/>
          <w:rFonts w:ascii="Calibri" w:hAnsi="Calibri" w:cs="Calibri"/>
        </w:rPr>
        <w:t>.</w:t>
      </w:r>
      <w:r w:rsidRPr="00C40219" w:rsidR="003664BF">
        <w:rPr>
          <w:rStyle w:val="eop"/>
          <w:rFonts w:ascii="Calibri" w:hAnsi="Calibri" w:cs="Calibri"/>
        </w:rPr>
        <w:t> </w:t>
      </w:r>
    </w:p>
    <w:p w:rsidRPr="00CE4CDA" w:rsidR="003664BF" w:rsidP="00C40219" w:rsidRDefault="003664BF" w14:paraId="22DEE52F" w14:textId="19A53ED1">
      <w:pPr>
        <w:pStyle w:val="paragraph"/>
        <w:numPr>
          <w:ilvl w:val="0"/>
          <w:numId w:val="11"/>
        </w:numPr>
        <w:spacing w:before="0" w:beforeAutospacing="off" w:after="0" w:afterAutospacing="off"/>
        <w:ind w:left="360" w:firstLine="0"/>
        <w:textAlignment w:val="baseline"/>
        <w:rPr>
          <w:rFonts w:ascii="Calibri" w:hAnsi="Calibri" w:cs="Calibri"/>
        </w:rPr>
      </w:pPr>
      <w:r w:rsidRPr="00C40219" w:rsidR="003664BF">
        <w:rPr>
          <w:rStyle w:val="normaltextrun"/>
          <w:rFonts w:ascii="Calibri" w:hAnsi="Calibri" w:cs="Calibri"/>
        </w:rPr>
        <w:t xml:space="preserve">Attend/join a </w:t>
      </w:r>
      <w:r w:rsidRPr="00C40219" w:rsidR="531BB4E8">
        <w:rPr>
          <w:rStyle w:val="normaltextrun"/>
          <w:rFonts w:ascii="Calibri" w:hAnsi="Calibri" w:cs="Calibri"/>
        </w:rPr>
        <w:t>n</w:t>
      </w:r>
      <w:r w:rsidRPr="00C40219" w:rsidR="003664BF">
        <w:rPr>
          <w:rStyle w:val="normaltextrun"/>
          <w:rFonts w:ascii="Calibri" w:hAnsi="Calibri" w:cs="Calibri"/>
        </w:rPr>
        <w:t>etworking gathering. Bring AFS fliers and your own AFS business cards</w:t>
      </w:r>
      <w:r w:rsidRPr="00C40219" w:rsidR="003664BF">
        <w:rPr>
          <w:rStyle w:val="eop"/>
          <w:rFonts w:ascii="Calibri" w:hAnsi="Calibri" w:cs="Calibri"/>
        </w:rPr>
        <w:t> </w:t>
      </w:r>
    </w:p>
    <w:p w:rsidR="7FC1F385" w:rsidP="7FC1F385" w:rsidRDefault="7FC1F385" w14:paraId="78536912" w14:textId="3A4DDFB5">
      <w:pPr>
        <w:pStyle w:val="paragraph"/>
        <w:spacing w:before="0" w:beforeAutospacing="off" w:after="0" w:afterAutospacing="off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</w:p>
    <w:p w:rsidR="003664BF" w:rsidP="003664BF" w:rsidRDefault="003664BF" w14:paraId="6AB21A34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7FC1F385" w:rsidR="003664BF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>Participate in Community Events</w:t>
      </w:r>
      <w:r w:rsidRPr="7FC1F385" w:rsidR="003664BF">
        <w:rPr>
          <w:rStyle w:val="eop"/>
          <w:rFonts w:ascii="Calibri" w:hAnsi="Calibri" w:cs="Calibri"/>
          <w:sz w:val="36"/>
          <w:szCs w:val="36"/>
        </w:rPr>
        <w:t> </w:t>
      </w:r>
    </w:p>
    <w:p w:rsidR="7FC1F385" w:rsidP="7FC1F385" w:rsidRDefault="7FC1F385" w14:paraId="07D76687" w14:textId="7867FA38">
      <w:pPr>
        <w:pStyle w:val="paragraph"/>
        <w:spacing w:before="0" w:beforeAutospacing="off" w:after="0" w:afterAutospacing="off"/>
        <w:rPr>
          <w:rStyle w:val="eop"/>
          <w:rFonts w:ascii="Calibri" w:hAnsi="Calibri" w:cs="Calibri"/>
          <w:sz w:val="36"/>
          <w:szCs w:val="36"/>
        </w:rPr>
      </w:pPr>
    </w:p>
    <w:p w:rsidRPr="00E00089" w:rsidR="003664BF" w:rsidP="7FC1F385" w:rsidRDefault="003664BF" w14:paraId="4DA43CB8" w14:textId="012A4D06">
      <w:pPr>
        <w:pStyle w:val="paragraph"/>
        <w:numPr>
          <w:ilvl w:val="0"/>
          <w:numId w:val="25"/>
        </w:numPr>
        <w:spacing w:before="0" w:beforeAutospacing="off" w:after="0" w:afterAutospacing="off"/>
        <w:ind w:left="360" w:firstLine="0"/>
        <w:textAlignment w:val="baseline"/>
        <w:rPr>
          <w:rFonts w:ascii="Calibri" w:hAnsi="Calibri" w:cs="Calibri"/>
        </w:rPr>
      </w:pPr>
      <w:r w:rsidRPr="00C40219" w:rsidR="0F20C6F3">
        <w:rPr>
          <w:rStyle w:val="normaltextrun"/>
          <w:rFonts w:ascii="Calibri" w:hAnsi="Calibri" w:cs="Calibri"/>
        </w:rPr>
        <w:t xml:space="preserve">Table </w:t>
      </w:r>
      <w:r w:rsidRPr="00C40219" w:rsidR="003664BF">
        <w:rPr>
          <w:rStyle w:val="normaltextrun"/>
          <w:rFonts w:ascii="Calibri" w:hAnsi="Calibri" w:cs="Calibri"/>
        </w:rPr>
        <w:t>at community events that highlight volunteerism for adults</w:t>
      </w:r>
      <w:r w:rsidRPr="00C40219" w:rsidR="6CCBBFB7">
        <w:rPr>
          <w:rStyle w:val="normaltextrun"/>
          <w:rFonts w:ascii="Calibri" w:hAnsi="Calibri" w:cs="Calibri"/>
        </w:rPr>
        <w:t>. Adults of various ages</w:t>
      </w:r>
      <w:r w:rsidRPr="00C40219" w:rsidR="003664BF">
        <w:rPr>
          <w:rStyle w:val="normaltextrun"/>
          <w:rFonts w:ascii="Calibri" w:hAnsi="Calibri" w:cs="Calibri"/>
        </w:rPr>
        <w:t xml:space="preserve"> may have the time and desire to give</w:t>
      </w:r>
      <w:r w:rsidRPr="00C40219" w:rsidR="360E1FD3">
        <w:rPr>
          <w:rStyle w:val="normaltextrun"/>
          <w:rFonts w:ascii="Calibri" w:hAnsi="Calibri" w:cs="Calibri"/>
        </w:rPr>
        <w:t xml:space="preserve"> back to their communities</w:t>
      </w:r>
      <w:r w:rsidRPr="00C40219" w:rsidR="003664BF">
        <w:rPr>
          <w:rStyle w:val="normaltextrun"/>
          <w:rFonts w:ascii="Calibri" w:hAnsi="Calibri" w:cs="Calibri"/>
        </w:rPr>
        <w:t>.</w:t>
      </w:r>
      <w:r w:rsidRPr="00C40219" w:rsidR="003664BF">
        <w:rPr>
          <w:rStyle w:val="eop"/>
          <w:rFonts w:ascii="Calibri" w:hAnsi="Calibri" w:cs="Calibri"/>
        </w:rPr>
        <w:t> </w:t>
      </w:r>
    </w:p>
    <w:p w:rsidRPr="00E00089" w:rsidR="00E00089" w:rsidP="00E00089" w:rsidRDefault="00E00089" w14:paraId="7DF0B17D" w14:textId="77777777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</w:rPr>
      </w:pPr>
    </w:p>
    <w:p w:rsidR="003664BF" w:rsidP="7FC1F385" w:rsidRDefault="003664BF" w14:paraId="415594DF" w14:textId="65D2DB7F">
      <w:pPr>
        <w:pStyle w:val="paragraph"/>
        <w:spacing w:before="0" w:beforeAutospacing="off" w:after="0" w:afterAutospacing="off"/>
        <w:textAlignment w:val="baseline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  <w:r w:rsidRPr="7FC1F385" w:rsidR="7AFAAF27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 xml:space="preserve">Connect </w:t>
      </w:r>
      <w:r w:rsidRPr="7FC1F385" w:rsidR="003664BF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>with Schools</w:t>
      </w:r>
    </w:p>
    <w:p w:rsidR="003664BF" w:rsidP="7FC1F385" w:rsidRDefault="003664BF" w14:paraId="4CCE719E" w14:textId="05070143">
      <w:pPr>
        <w:pStyle w:val="paragraph"/>
        <w:spacing w:before="0" w:beforeAutospacing="off" w:after="0" w:afterAutospacing="off"/>
        <w:textAlignment w:val="baseline"/>
        <w:rPr>
          <w:rFonts w:ascii="Segoe UI" w:hAnsi="Segoe UI" w:cs="Segoe UI"/>
          <w:sz w:val="18"/>
          <w:szCs w:val="18"/>
        </w:rPr>
      </w:pPr>
      <w:r w:rsidRPr="7FC1F385" w:rsidR="003664BF">
        <w:rPr>
          <w:rStyle w:val="eop"/>
          <w:rFonts w:ascii="Calibri" w:hAnsi="Calibri" w:cs="Calibri"/>
          <w:sz w:val="36"/>
          <w:szCs w:val="36"/>
        </w:rPr>
        <w:t> </w:t>
      </w:r>
    </w:p>
    <w:p w:rsidRPr="00E00089" w:rsidR="003664BF" w:rsidP="00C40219" w:rsidRDefault="003664BF" w14:paraId="26E98913" w14:textId="0E70F82E">
      <w:pPr>
        <w:pStyle w:val="paragraph"/>
        <w:numPr>
          <w:ilvl w:val="0"/>
          <w:numId w:val="37"/>
        </w:numPr>
        <w:spacing w:before="0" w:beforeAutospacing="off" w:after="0" w:afterAutospacing="off"/>
        <w:ind w:left="360" w:firstLine="0"/>
        <w:textAlignment w:val="baseline"/>
        <w:rPr>
          <w:rStyle w:val="eop"/>
          <w:rFonts w:ascii="Calibri" w:hAnsi="Calibri" w:cs="Calibri"/>
        </w:rPr>
      </w:pPr>
      <w:r w:rsidRPr="00C40219" w:rsidR="003664BF">
        <w:rPr>
          <w:rStyle w:val="normaltextrun"/>
          <w:rFonts w:ascii="Calibri" w:hAnsi="Calibri" w:cs="Calibri"/>
        </w:rPr>
        <w:t xml:space="preserve">Partner with </w:t>
      </w:r>
      <w:r w:rsidRPr="00C40219" w:rsidR="79452694">
        <w:rPr>
          <w:rStyle w:val="normaltextrun"/>
          <w:rFonts w:ascii="Calibri" w:hAnsi="Calibri" w:cs="Calibri"/>
        </w:rPr>
        <w:t>high school extracurricular</w:t>
      </w:r>
      <w:r w:rsidRPr="00C40219" w:rsidR="003664BF">
        <w:rPr>
          <w:rStyle w:val="normaltextrun"/>
          <w:rFonts w:ascii="Calibri" w:hAnsi="Calibri" w:cs="Calibri"/>
        </w:rPr>
        <w:t xml:space="preserve"> clubs to </w:t>
      </w:r>
      <w:r w:rsidRPr="00C40219" w:rsidR="58605E87">
        <w:rPr>
          <w:rStyle w:val="normaltextrun"/>
          <w:rFonts w:ascii="Calibri" w:hAnsi="Calibri" w:cs="Calibri"/>
        </w:rPr>
        <w:t>promote, hosting, study abroad and</w:t>
      </w:r>
      <w:r w:rsidRPr="00C40219" w:rsidR="003664BF">
        <w:rPr>
          <w:rStyle w:val="normaltextrun"/>
          <w:rFonts w:ascii="Calibri" w:hAnsi="Calibri" w:cs="Calibri"/>
        </w:rPr>
        <w:t xml:space="preserve"> volunteer opportunities for high school-aged </w:t>
      </w:r>
      <w:r w:rsidRPr="00C40219" w:rsidR="25F9856D">
        <w:rPr>
          <w:rStyle w:val="normaltextrun"/>
          <w:rFonts w:ascii="Calibri" w:hAnsi="Calibri" w:cs="Calibri"/>
        </w:rPr>
        <w:t>students</w:t>
      </w:r>
      <w:r w:rsidRPr="00C40219" w:rsidR="003664BF">
        <w:rPr>
          <w:rStyle w:val="normaltextrun"/>
          <w:rFonts w:ascii="Calibri" w:hAnsi="Calibri" w:cs="Calibri"/>
        </w:rPr>
        <w:t>.</w:t>
      </w:r>
      <w:r w:rsidRPr="00C40219" w:rsidR="458790E2">
        <w:rPr>
          <w:rStyle w:val="normaltextrun"/>
          <w:rFonts w:ascii="Calibri" w:hAnsi="Calibri" w:cs="Calibri"/>
        </w:rPr>
        <w:t xml:space="preserve"> Reach out to multicultural clubs, to service clubs such as the </w:t>
      </w:r>
      <w:r w:rsidRPr="00C40219" w:rsidR="003664BF">
        <w:rPr>
          <w:rStyle w:val="normaltextrun"/>
          <w:rFonts w:ascii="Calibri" w:hAnsi="Calibri" w:cs="Calibri"/>
        </w:rPr>
        <w:t>Key Club, National Honor Society</w:t>
      </w:r>
      <w:r w:rsidRPr="00C40219" w:rsidR="22680AE4">
        <w:rPr>
          <w:rStyle w:val="normaltextrun"/>
          <w:rFonts w:ascii="Calibri" w:hAnsi="Calibri" w:cs="Calibri"/>
        </w:rPr>
        <w:t>,</w:t>
      </w:r>
      <w:r w:rsidRPr="00C40219" w:rsidR="003664BF">
        <w:rPr>
          <w:rStyle w:val="normaltextrun"/>
          <w:rFonts w:ascii="Calibri" w:hAnsi="Calibri" w:cs="Calibri"/>
        </w:rPr>
        <w:t xml:space="preserve"> and </w:t>
      </w:r>
      <w:r w:rsidRPr="00C40219" w:rsidR="380BFBF7">
        <w:rPr>
          <w:rStyle w:val="normaltextrun"/>
          <w:rFonts w:ascii="Calibri" w:hAnsi="Calibri" w:cs="Calibri"/>
        </w:rPr>
        <w:t>more.</w:t>
      </w:r>
    </w:p>
    <w:p w:rsidRPr="00E00089" w:rsidR="003664BF" w:rsidP="003664BF" w:rsidRDefault="003664BF" w14:paraId="683C6D19" w14:textId="77777777">
      <w:pPr>
        <w:pStyle w:val="paragraph"/>
        <w:numPr>
          <w:ilvl w:val="0"/>
          <w:numId w:val="38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 w:rsidRPr="7FC1F385" w:rsidR="003664BF">
        <w:rPr>
          <w:rStyle w:val="normaltextrun"/>
          <w:rFonts w:ascii="Calibri" w:hAnsi="Calibri" w:cs="Calibri"/>
        </w:rPr>
        <w:t>Share Become a Volunteer pamphlets with school guidance counselors for students seeking community service hours. </w:t>
      </w:r>
      <w:r w:rsidRPr="7FC1F385" w:rsidR="003664BF">
        <w:rPr>
          <w:rStyle w:val="eop"/>
          <w:rFonts w:ascii="Calibri" w:hAnsi="Calibri" w:cs="Calibri"/>
        </w:rPr>
        <w:t> </w:t>
      </w:r>
    </w:p>
    <w:p w:rsidRPr="003664BF" w:rsidR="70CC9ECC" w:rsidP="00C40219" w:rsidRDefault="70CC9ECC" w14:paraId="7610C3BA" w14:textId="47E2F682">
      <w:pPr>
        <w:pStyle w:val="Normal"/>
        <w:spacing w:before="0" w:beforeAutospacing="off" w:after="0" w:afterAutospacing="off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</w:p>
    <w:p w:rsidR="39803739" w:rsidP="7FC1F385" w:rsidRDefault="39803739" w14:paraId="4606B593" w14:textId="713421FE">
      <w:pPr>
        <w:pStyle w:val="Normal"/>
        <w:rPr>
          <w:rStyle w:val="normaltextrun"/>
          <w:rFonts w:ascii="Calibri" w:hAnsi="Calibri" w:cs="Calibri"/>
          <w:b w:val="1"/>
          <w:bCs w:val="1"/>
          <w:sz w:val="36"/>
          <w:szCs w:val="36"/>
        </w:rPr>
      </w:pPr>
      <w:r w:rsidRPr="00C40219" w:rsidR="39803739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 xml:space="preserve">Plant </w:t>
      </w:r>
      <w:r w:rsidRPr="00C40219" w:rsidR="345FED5B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 xml:space="preserve">the </w:t>
      </w:r>
      <w:r w:rsidRPr="00C40219" w:rsidR="39803739">
        <w:rPr>
          <w:rStyle w:val="normaltextrun"/>
          <w:rFonts w:ascii="Calibri" w:hAnsi="Calibri" w:cs="Calibri"/>
          <w:b w:val="1"/>
          <w:bCs w:val="1"/>
          <w:sz w:val="36"/>
          <w:szCs w:val="36"/>
        </w:rPr>
        <w:t>Seed</w:t>
      </w:r>
    </w:p>
    <w:p w:rsidR="2568F4C4" w:rsidP="7FC1F385" w:rsidRDefault="2568F4C4" w14:paraId="5DCD42EC" w14:textId="3D3102F2">
      <w:pPr>
        <w:pStyle w:val="ListParagraph"/>
        <w:numPr>
          <w:ilvl w:val="0"/>
          <w:numId w:val="46"/>
        </w:numPr>
        <w:rPr>
          <w:rFonts w:ascii="Calibri" w:hAnsi="Calibri" w:eastAsia="Calibri" w:cs="Calibri" w:asciiTheme="minorAscii" w:hAnsiTheme="minorAscii" w:eastAsiaTheme="minorAscii" w:cstheme="minorAscii"/>
          <w:color w:val="3B444F"/>
          <w:sz w:val="27"/>
          <w:szCs w:val="27"/>
        </w:rPr>
      </w:pPr>
      <w:r w:rsidRPr="7FC1F385" w:rsidR="2568F4C4">
        <w:rPr>
          <w:rFonts w:ascii="Calibri" w:hAnsi="Calibri" w:eastAsia="Calibri" w:cs="Calibri"/>
          <w:noProof w:val="0"/>
          <w:color w:val="3B444F"/>
          <w:sz w:val="27"/>
          <w:szCs w:val="27"/>
          <w:lang w:val="en-US"/>
        </w:rPr>
        <w:t>Stay in touch with current students and families throughout their experience.</w:t>
      </w:r>
    </w:p>
    <w:p w:rsidR="2568F4C4" w:rsidP="7FC1F385" w:rsidRDefault="2568F4C4" w14:paraId="14C1580F" w14:textId="12CBA31C">
      <w:pPr>
        <w:pStyle w:val="ListParagraph"/>
        <w:numPr>
          <w:ilvl w:val="0"/>
          <w:numId w:val="46"/>
        </w:numPr>
        <w:rPr>
          <w:rFonts w:ascii="Calibri" w:hAnsi="Calibri" w:eastAsia="Calibri" w:cs="Calibri" w:asciiTheme="minorAscii" w:hAnsiTheme="minorAscii" w:eastAsiaTheme="minorAscii" w:cstheme="minorAscii"/>
          <w:color w:val="3B444F"/>
          <w:sz w:val="27"/>
          <w:szCs w:val="27"/>
        </w:rPr>
      </w:pPr>
      <w:r w:rsidRPr="7FC1F385" w:rsidR="2568F4C4">
        <w:rPr>
          <w:rFonts w:ascii="Calibri" w:hAnsi="Calibri" w:eastAsia="Calibri" w:cs="Calibri"/>
          <w:noProof w:val="0"/>
          <w:color w:val="3B444F"/>
          <w:sz w:val="27"/>
          <w:szCs w:val="27"/>
          <w:lang w:val="en-US"/>
        </w:rPr>
        <w:t>Offer opportunities for students and families to participate in AFS community events.</w:t>
      </w:r>
    </w:p>
    <w:p w:rsidR="7FC1F385" w:rsidP="7FC1F385" w:rsidRDefault="7FC1F385" w14:paraId="41271765" w14:textId="1CCA618A">
      <w:pPr>
        <w:pStyle w:val="Normal"/>
        <w:rPr>
          <w:rStyle w:val="normaltextrun"/>
          <w:rFonts w:ascii="Calibri" w:hAnsi="Calibri" w:cs="Calibri"/>
        </w:rPr>
      </w:pPr>
    </w:p>
    <w:p w:rsidR="7FC1F385" w:rsidP="7FC1F385" w:rsidRDefault="7FC1F385" w14:paraId="3403DA0D" w14:textId="73EC1F98">
      <w:pPr>
        <w:pStyle w:val="Normal"/>
      </w:pPr>
    </w:p>
    <w:p w:rsidR="7FC1F385" w:rsidP="7FC1F385" w:rsidRDefault="7FC1F385" w14:paraId="7983B43C" w14:textId="552C1855">
      <w:pPr>
        <w:pStyle w:val="Normal"/>
      </w:pPr>
    </w:p>
    <w:sectPr w:rsidRPr="003664BF" w:rsidR="70CC9EC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4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377DC2"/>
    <w:multiLevelType w:val="multilevel"/>
    <w:tmpl w:val="B82CF6A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0930EE"/>
    <w:multiLevelType w:val="multilevel"/>
    <w:tmpl w:val="A0DC7F6A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F461DF"/>
    <w:multiLevelType w:val="multilevel"/>
    <w:tmpl w:val="F9B6667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945C30"/>
    <w:multiLevelType w:val="multilevel"/>
    <w:tmpl w:val="B51474C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AA242F"/>
    <w:multiLevelType w:val="multilevel"/>
    <w:tmpl w:val="BBA8B99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A71BA3"/>
    <w:multiLevelType w:val="multilevel"/>
    <w:tmpl w:val="CFFA202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5B5A8E"/>
    <w:multiLevelType w:val="multilevel"/>
    <w:tmpl w:val="ABC2E3A2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261FDB"/>
    <w:multiLevelType w:val="multilevel"/>
    <w:tmpl w:val="92F09E3C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4BA5A09"/>
    <w:multiLevelType w:val="multilevel"/>
    <w:tmpl w:val="9B78B4D0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567A97"/>
    <w:multiLevelType w:val="multilevel"/>
    <w:tmpl w:val="A08CC632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F356B91"/>
    <w:multiLevelType w:val="multilevel"/>
    <w:tmpl w:val="D868A6E6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4BC67AD"/>
    <w:multiLevelType w:val="multilevel"/>
    <w:tmpl w:val="5F42EAE2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AA2548"/>
    <w:multiLevelType w:val="hybridMultilevel"/>
    <w:tmpl w:val="E7E2768C"/>
    <w:lvl w:ilvl="0" w:tplc="7A7ECADE">
      <w:start w:val="1"/>
      <w:numFmt w:val="decimal"/>
      <w:lvlText w:val="%1."/>
      <w:lvlJc w:val="left"/>
      <w:pPr>
        <w:ind w:left="720" w:hanging="360"/>
      </w:pPr>
    </w:lvl>
    <w:lvl w:ilvl="1" w:tplc="42E26AE8">
      <w:start w:val="1"/>
      <w:numFmt w:val="lowerLetter"/>
      <w:lvlText w:val="%2."/>
      <w:lvlJc w:val="left"/>
      <w:pPr>
        <w:ind w:left="1440" w:hanging="360"/>
      </w:pPr>
    </w:lvl>
    <w:lvl w:ilvl="2" w:tplc="BCDE305E">
      <w:start w:val="1"/>
      <w:numFmt w:val="lowerRoman"/>
      <w:lvlText w:val="%3."/>
      <w:lvlJc w:val="right"/>
      <w:pPr>
        <w:ind w:left="2160" w:hanging="180"/>
      </w:pPr>
    </w:lvl>
    <w:lvl w:ilvl="3" w:tplc="FF1C583A">
      <w:start w:val="1"/>
      <w:numFmt w:val="decimal"/>
      <w:lvlText w:val="%4."/>
      <w:lvlJc w:val="left"/>
      <w:pPr>
        <w:ind w:left="2880" w:hanging="360"/>
      </w:pPr>
    </w:lvl>
    <w:lvl w:ilvl="4" w:tplc="0A6C5110">
      <w:start w:val="1"/>
      <w:numFmt w:val="lowerLetter"/>
      <w:lvlText w:val="%5."/>
      <w:lvlJc w:val="left"/>
      <w:pPr>
        <w:ind w:left="3600" w:hanging="360"/>
      </w:pPr>
    </w:lvl>
    <w:lvl w:ilvl="5" w:tplc="23527DEC">
      <w:start w:val="1"/>
      <w:numFmt w:val="lowerRoman"/>
      <w:lvlText w:val="%6."/>
      <w:lvlJc w:val="right"/>
      <w:pPr>
        <w:ind w:left="4320" w:hanging="180"/>
      </w:pPr>
    </w:lvl>
    <w:lvl w:ilvl="6" w:tplc="684A7A56">
      <w:start w:val="1"/>
      <w:numFmt w:val="decimal"/>
      <w:lvlText w:val="%7."/>
      <w:lvlJc w:val="left"/>
      <w:pPr>
        <w:ind w:left="5040" w:hanging="360"/>
      </w:pPr>
    </w:lvl>
    <w:lvl w:ilvl="7" w:tplc="B78ABA40">
      <w:start w:val="1"/>
      <w:numFmt w:val="lowerLetter"/>
      <w:lvlText w:val="%8."/>
      <w:lvlJc w:val="left"/>
      <w:pPr>
        <w:ind w:left="5760" w:hanging="360"/>
      </w:pPr>
    </w:lvl>
    <w:lvl w:ilvl="8" w:tplc="E076A3F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1185C"/>
    <w:multiLevelType w:val="multilevel"/>
    <w:tmpl w:val="780E3F60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BF526E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8F20130">
      <w:start w:val="1"/>
      <w:numFmt w:val="lowerLetter"/>
      <w:lvlText w:val="%2."/>
      <w:lvlJc w:val="left"/>
      <w:pPr>
        <w:ind w:left="1440" w:hanging="360"/>
      </w:pPr>
    </w:lvl>
    <w:lvl w:ilvl="2" w:tplc="E5F43DA4">
      <w:start w:val="1"/>
      <w:numFmt w:val="lowerRoman"/>
      <w:lvlText w:val="%3."/>
      <w:lvlJc w:val="right"/>
      <w:pPr>
        <w:ind w:left="2160" w:hanging="180"/>
      </w:pPr>
    </w:lvl>
    <w:lvl w:ilvl="3" w:tplc="4F62E2EA">
      <w:start w:val="1"/>
      <w:numFmt w:val="decimal"/>
      <w:lvlText w:val="%4."/>
      <w:lvlJc w:val="left"/>
      <w:pPr>
        <w:ind w:left="2880" w:hanging="360"/>
      </w:pPr>
    </w:lvl>
    <w:lvl w:ilvl="4" w:tplc="B05AEDA4">
      <w:start w:val="1"/>
      <w:numFmt w:val="lowerLetter"/>
      <w:lvlText w:val="%5."/>
      <w:lvlJc w:val="left"/>
      <w:pPr>
        <w:ind w:left="3600" w:hanging="360"/>
      </w:pPr>
    </w:lvl>
    <w:lvl w:ilvl="5" w:tplc="61F2EDD8">
      <w:start w:val="1"/>
      <w:numFmt w:val="lowerRoman"/>
      <w:lvlText w:val="%6."/>
      <w:lvlJc w:val="right"/>
      <w:pPr>
        <w:ind w:left="4320" w:hanging="180"/>
      </w:pPr>
    </w:lvl>
    <w:lvl w:ilvl="6" w:tplc="23D038B6">
      <w:start w:val="1"/>
      <w:numFmt w:val="decimal"/>
      <w:lvlText w:val="%7."/>
      <w:lvlJc w:val="left"/>
      <w:pPr>
        <w:ind w:left="5040" w:hanging="360"/>
      </w:pPr>
    </w:lvl>
    <w:lvl w:ilvl="7" w:tplc="26F27F2C">
      <w:start w:val="1"/>
      <w:numFmt w:val="lowerLetter"/>
      <w:lvlText w:val="%8."/>
      <w:lvlJc w:val="left"/>
      <w:pPr>
        <w:ind w:left="5760" w:hanging="360"/>
      </w:pPr>
    </w:lvl>
    <w:lvl w:ilvl="8" w:tplc="5EFC884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E040AF"/>
    <w:multiLevelType w:val="multilevel"/>
    <w:tmpl w:val="8E4A593E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9695C30"/>
    <w:multiLevelType w:val="multilevel"/>
    <w:tmpl w:val="F000D78A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DC6502F"/>
    <w:multiLevelType w:val="multilevel"/>
    <w:tmpl w:val="CB10B6CC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2D528F"/>
    <w:multiLevelType w:val="multilevel"/>
    <w:tmpl w:val="0BF653DE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49B61C4"/>
    <w:multiLevelType w:val="multilevel"/>
    <w:tmpl w:val="DB90C9B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5011AEA"/>
    <w:multiLevelType w:val="multilevel"/>
    <w:tmpl w:val="5C968174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544A87"/>
    <w:multiLevelType w:val="multilevel"/>
    <w:tmpl w:val="DB9C9D9E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4B7A4C"/>
    <w:multiLevelType w:val="multilevel"/>
    <w:tmpl w:val="15581330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FF440EE"/>
    <w:multiLevelType w:val="multilevel"/>
    <w:tmpl w:val="5E7A0AD0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2382A51"/>
    <w:multiLevelType w:val="multilevel"/>
    <w:tmpl w:val="2CD41E4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4803095"/>
    <w:multiLevelType w:val="multilevel"/>
    <w:tmpl w:val="F7788064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CE11AFB"/>
    <w:multiLevelType w:val="multilevel"/>
    <w:tmpl w:val="910051A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EF55D01"/>
    <w:multiLevelType w:val="multilevel"/>
    <w:tmpl w:val="75EC6FE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15F6A53"/>
    <w:multiLevelType w:val="multilevel"/>
    <w:tmpl w:val="7982E1E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2BF3B8E"/>
    <w:multiLevelType w:val="multilevel"/>
    <w:tmpl w:val="01347760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4186795"/>
    <w:multiLevelType w:val="multilevel"/>
    <w:tmpl w:val="0006375E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4E35255"/>
    <w:multiLevelType w:val="multilevel"/>
    <w:tmpl w:val="9DD8134E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8C12DDC"/>
    <w:multiLevelType w:val="multilevel"/>
    <w:tmpl w:val="FEFEDDCC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FAD28B0"/>
    <w:multiLevelType w:val="multilevel"/>
    <w:tmpl w:val="4800B92E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30C7D37"/>
    <w:multiLevelType w:val="multilevel"/>
    <w:tmpl w:val="D1C891EE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36853CD"/>
    <w:multiLevelType w:val="multilevel"/>
    <w:tmpl w:val="3A2030EC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4B11D20"/>
    <w:multiLevelType w:val="hybridMultilevel"/>
    <w:tmpl w:val="20108E36"/>
    <w:lvl w:ilvl="0" w:tplc="2DEC3E12">
      <w:start w:val="1"/>
      <w:numFmt w:val="decimal"/>
      <w:lvlText w:val="%1."/>
      <w:lvlJc w:val="left"/>
      <w:pPr>
        <w:ind w:left="720" w:hanging="360"/>
      </w:pPr>
    </w:lvl>
    <w:lvl w:ilvl="1" w:tplc="A10838DA">
      <w:start w:val="1"/>
      <w:numFmt w:val="lowerLetter"/>
      <w:lvlText w:val="%2."/>
      <w:lvlJc w:val="left"/>
      <w:pPr>
        <w:ind w:left="1440" w:hanging="360"/>
      </w:pPr>
    </w:lvl>
    <w:lvl w:ilvl="2" w:tplc="95B01D14">
      <w:start w:val="1"/>
      <w:numFmt w:val="lowerRoman"/>
      <w:lvlText w:val="%3."/>
      <w:lvlJc w:val="right"/>
      <w:pPr>
        <w:ind w:left="2160" w:hanging="180"/>
      </w:pPr>
    </w:lvl>
    <w:lvl w:ilvl="3" w:tplc="EA3A54AC">
      <w:start w:val="1"/>
      <w:numFmt w:val="decimal"/>
      <w:lvlText w:val="%4."/>
      <w:lvlJc w:val="left"/>
      <w:pPr>
        <w:ind w:left="2880" w:hanging="360"/>
      </w:pPr>
    </w:lvl>
    <w:lvl w:ilvl="4" w:tplc="D3924848">
      <w:start w:val="1"/>
      <w:numFmt w:val="lowerLetter"/>
      <w:lvlText w:val="%5."/>
      <w:lvlJc w:val="left"/>
      <w:pPr>
        <w:ind w:left="3600" w:hanging="360"/>
      </w:pPr>
    </w:lvl>
    <w:lvl w:ilvl="5" w:tplc="86D8A722">
      <w:start w:val="1"/>
      <w:numFmt w:val="lowerRoman"/>
      <w:lvlText w:val="%6."/>
      <w:lvlJc w:val="right"/>
      <w:pPr>
        <w:ind w:left="4320" w:hanging="180"/>
      </w:pPr>
    </w:lvl>
    <w:lvl w:ilvl="6" w:tplc="3118E692">
      <w:start w:val="1"/>
      <w:numFmt w:val="decimal"/>
      <w:lvlText w:val="%7."/>
      <w:lvlJc w:val="left"/>
      <w:pPr>
        <w:ind w:left="5040" w:hanging="360"/>
      </w:pPr>
    </w:lvl>
    <w:lvl w:ilvl="7" w:tplc="FCCA895A">
      <w:start w:val="1"/>
      <w:numFmt w:val="lowerLetter"/>
      <w:lvlText w:val="%8."/>
      <w:lvlJc w:val="left"/>
      <w:pPr>
        <w:ind w:left="5760" w:hanging="360"/>
      </w:pPr>
    </w:lvl>
    <w:lvl w:ilvl="8" w:tplc="D7B4A946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A35BA3"/>
    <w:multiLevelType w:val="hybridMultilevel"/>
    <w:tmpl w:val="FFFFFFFF"/>
    <w:lvl w:ilvl="0" w:tplc="98905D7C">
      <w:start w:val="1"/>
      <w:numFmt w:val="decimal"/>
      <w:lvlText w:val="%1."/>
      <w:lvlJc w:val="left"/>
      <w:pPr>
        <w:ind w:left="720" w:hanging="360"/>
      </w:pPr>
    </w:lvl>
    <w:lvl w:ilvl="1" w:tplc="F28EDF7C">
      <w:start w:val="1"/>
      <w:numFmt w:val="lowerLetter"/>
      <w:lvlText w:val="%2."/>
      <w:lvlJc w:val="left"/>
      <w:pPr>
        <w:ind w:left="1440" w:hanging="360"/>
      </w:pPr>
    </w:lvl>
    <w:lvl w:ilvl="2" w:tplc="4A147096">
      <w:start w:val="1"/>
      <w:numFmt w:val="lowerRoman"/>
      <w:lvlText w:val="%3."/>
      <w:lvlJc w:val="right"/>
      <w:pPr>
        <w:ind w:left="2160" w:hanging="180"/>
      </w:pPr>
    </w:lvl>
    <w:lvl w:ilvl="3" w:tplc="CB68DEC4">
      <w:start w:val="1"/>
      <w:numFmt w:val="decimal"/>
      <w:lvlText w:val="%4."/>
      <w:lvlJc w:val="left"/>
      <w:pPr>
        <w:ind w:left="2880" w:hanging="360"/>
      </w:pPr>
    </w:lvl>
    <w:lvl w:ilvl="4" w:tplc="9E7C73E4">
      <w:start w:val="1"/>
      <w:numFmt w:val="lowerLetter"/>
      <w:lvlText w:val="%5."/>
      <w:lvlJc w:val="left"/>
      <w:pPr>
        <w:ind w:left="3600" w:hanging="360"/>
      </w:pPr>
    </w:lvl>
    <w:lvl w:ilvl="5" w:tplc="5FA840C0">
      <w:start w:val="1"/>
      <w:numFmt w:val="lowerRoman"/>
      <w:lvlText w:val="%6."/>
      <w:lvlJc w:val="right"/>
      <w:pPr>
        <w:ind w:left="4320" w:hanging="180"/>
      </w:pPr>
    </w:lvl>
    <w:lvl w:ilvl="6" w:tplc="6F9C538C">
      <w:start w:val="1"/>
      <w:numFmt w:val="decimal"/>
      <w:lvlText w:val="%7."/>
      <w:lvlJc w:val="left"/>
      <w:pPr>
        <w:ind w:left="5040" w:hanging="360"/>
      </w:pPr>
    </w:lvl>
    <w:lvl w:ilvl="7" w:tplc="9C30795E">
      <w:start w:val="1"/>
      <w:numFmt w:val="lowerLetter"/>
      <w:lvlText w:val="%8."/>
      <w:lvlJc w:val="left"/>
      <w:pPr>
        <w:ind w:left="5760" w:hanging="360"/>
      </w:pPr>
    </w:lvl>
    <w:lvl w:ilvl="8" w:tplc="A748F3B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CC4E48"/>
    <w:multiLevelType w:val="multilevel"/>
    <w:tmpl w:val="DA1ACD1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E324FA1"/>
    <w:multiLevelType w:val="multilevel"/>
    <w:tmpl w:val="1BA4A596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ED52D53"/>
    <w:multiLevelType w:val="multilevel"/>
    <w:tmpl w:val="24D0B8E2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0D621A8"/>
    <w:multiLevelType w:val="multilevel"/>
    <w:tmpl w:val="BD18B2F0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2E50B8D"/>
    <w:multiLevelType w:val="multilevel"/>
    <w:tmpl w:val="BEA42C58"/>
    <w:lvl w:ilvl="0">
      <w:start w:val="3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7E55E69"/>
    <w:multiLevelType w:val="multilevel"/>
    <w:tmpl w:val="5E68357E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A695632"/>
    <w:multiLevelType w:val="multilevel"/>
    <w:tmpl w:val="F14A3B4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46">
    <w:abstractNumId w:val="45"/>
  </w:num>
  <w:num w:numId="1">
    <w:abstractNumId w:val="36"/>
  </w:num>
  <w:num w:numId="2">
    <w:abstractNumId w:val="12"/>
  </w:num>
  <w:num w:numId="3">
    <w:abstractNumId w:val="14"/>
  </w:num>
  <w:num w:numId="4">
    <w:abstractNumId w:val="37"/>
  </w:num>
  <w:num w:numId="5">
    <w:abstractNumId w:val="39"/>
  </w:num>
  <w:num w:numId="6">
    <w:abstractNumId w:val="29"/>
  </w:num>
  <w:num w:numId="7">
    <w:abstractNumId w:val="6"/>
  </w:num>
  <w:num w:numId="8">
    <w:abstractNumId w:val="30"/>
  </w:num>
  <w:num w:numId="9">
    <w:abstractNumId w:val="33"/>
  </w:num>
  <w:num w:numId="10">
    <w:abstractNumId w:val="43"/>
  </w:num>
  <w:num w:numId="11">
    <w:abstractNumId w:val="3"/>
  </w:num>
  <w:num w:numId="12">
    <w:abstractNumId w:val="1"/>
  </w:num>
  <w:num w:numId="13">
    <w:abstractNumId w:val="19"/>
  </w:num>
  <w:num w:numId="14">
    <w:abstractNumId w:val="16"/>
  </w:num>
  <w:num w:numId="15">
    <w:abstractNumId w:val="17"/>
  </w:num>
  <w:num w:numId="16">
    <w:abstractNumId w:val="22"/>
  </w:num>
  <w:num w:numId="17">
    <w:abstractNumId w:val="2"/>
  </w:num>
  <w:num w:numId="18">
    <w:abstractNumId w:val="26"/>
  </w:num>
  <w:num w:numId="19">
    <w:abstractNumId w:val="7"/>
  </w:num>
  <w:num w:numId="20">
    <w:abstractNumId w:val="9"/>
  </w:num>
  <w:num w:numId="21">
    <w:abstractNumId w:val="41"/>
  </w:num>
  <w:num w:numId="22">
    <w:abstractNumId w:val="13"/>
  </w:num>
  <w:num w:numId="23">
    <w:abstractNumId w:val="38"/>
  </w:num>
  <w:num w:numId="24">
    <w:abstractNumId w:val="8"/>
  </w:num>
  <w:num w:numId="25">
    <w:abstractNumId w:val="32"/>
  </w:num>
  <w:num w:numId="26">
    <w:abstractNumId w:val="25"/>
  </w:num>
  <w:num w:numId="27">
    <w:abstractNumId w:val="27"/>
  </w:num>
  <w:num w:numId="28">
    <w:abstractNumId w:val="20"/>
  </w:num>
  <w:num w:numId="29">
    <w:abstractNumId w:val="5"/>
  </w:num>
  <w:num w:numId="30">
    <w:abstractNumId w:val="40"/>
  </w:num>
  <w:num w:numId="31">
    <w:abstractNumId w:val="23"/>
  </w:num>
  <w:num w:numId="32">
    <w:abstractNumId w:val="10"/>
  </w:num>
  <w:num w:numId="33">
    <w:abstractNumId w:val="15"/>
  </w:num>
  <w:num w:numId="34">
    <w:abstractNumId w:val="18"/>
  </w:num>
  <w:num w:numId="35">
    <w:abstractNumId w:val="34"/>
  </w:num>
  <w:num w:numId="36">
    <w:abstractNumId w:val="31"/>
  </w:num>
  <w:num w:numId="37">
    <w:abstractNumId w:val="11"/>
  </w:num>
  <w:num w:numId="38">
    <w:abstractNumId w:val="24"/>
  </w:num>
  <w:num w:numId="39">
    <w:abstractNumId w:val="42"/>
  </w:num>
  <w:num w:numId="40">
    <w:abstractNumId w:val="35"/>
  </w:num>
  <w:num w:numId="41">
    <w:abstractNumId w:val="28"/>
  </w:num>
  <w:num w:numId="42">
    <w:abstractNumId w:val="21"/>
  </w:num>
  <w:num w:numId="43">
    <w:abstractNumId w:val="4"/>
  </w:num>
  <w:num w:numId="44">
    <w:abstractNumId w:val="44"/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jIyNbQ0sTC1NDdU0lEKTi0uzszPAykwrAUAJeqbsCwAAAA="/>
  </w:docVars>
  <w:rsids>
    <w:rsidRoot w:val="4C989139"/>
    <w:rsid w:val="00193F7D"/>
    <w:rsid w:val="003664BF"/>
    <w:rsid w:val="005221A3"/>
    <w:rsid w:val="0068FCB5"/>
    <w:rsid w:val="00C40219"/>
    <w:rsid w:val="00CE4CDA"/>
    <w:rsid w:val="00E00089"/>
    <w:rsid w:val="00E43656"/>
    <w:rsid w:val="011F5DDE"/>
    <w:rsid w:val="0197278F"/>
    <w:rsid w:val="02010BDF"/>
    <w:rsid w:val="0217CA2F"/>
    <w:rsid w:val="02743AA4"/>
    <w:rsid w:val="0277D9BD"/>
    <w:rsid w:val="02956144"/>
    <w:rsid w:val="02AB2F10"/>
    <w:rsid w:val="02FA3007"/>
    <w:rsid w:val="03098DCA"/>
    <w:rsid w:val="0310FE07"/>
    <w:rsid w:val="039C42F0"/>
    <w:rsid w:val="03AAA154"/>
    <w:rsid w:val="03EECA63"/>
    <w:rsid w:val="041E64AA"/>
    <w:rsid w:val="0437FFCF"/>
    <w:rsid w:val="057B9B5F"/>
    <w:rsid w:val="05995711"/>
    <w:rsid w:val="05D66A0B"/>
    <w:rsid w:val="05DC3FF3"/>
    <w:rsid w:val="06086A53"/>
    <w:rsid w:val="062525E2"/>
    <w:rsid w:val="062A79F4"/>
    <w:rsid w:val="06382D40"/>
    <w:rsid w:val="0724BE2E"/>
    <w:rsid w:val="0739E74C"/>
    <w:rsid w:val="07D4F9D9"/>
    <w:rsid w:val="08058573"/>
    <w:rsid w:val="08127E14"/>
    <w:rsid w:val="0812BBEC"/>
    <w:rsid w:val="082B1372"/>
    <w:rsid w:val="082F721B"/>
    <w:rsid w:val="0898E695"/>
    <w:rsid w:val="08EF41F7"/>
    <w:rsid w:val="08FBA731"/>
    <w:rsid w:val="090B3A01"/>
    <w:rsid w:val="094D4455"/>
    <w:rsid w:val="09565E30"/>
    <w:rsid w:val="09D92751"/>
    <w:rsid w:val="09F894EE"/>
    <w:rsid w:val="0A1FFB8F"/>
    <w:rsid w:val="0A210658"/>
    <w:rsid w:val="0AC693C0"/>
    <w:rsid w:val="0AEE1536"/>
    <w:rsid w:val="0AFF1928"/>
    <w:rsid w:val="0B299F21"/>
    <w:rsid w:val="0B8C51C5"/>
    <w:rsid w:val="0BA43C61"/>
    <w:rsid w:val="0BC6E362"/>
    <w:rsid w:val="0CC8ABEC"/>
    <w:rsid w:val="0CDA6D72"/>
    <w:rsid w:val="0CF73545"/>
    <w:rsid w:val="0CFBBDEE"/>
    <w:rsid w:val="0D063E41"/>
    <w:rsid w:val="0DC38E36"/>
    <w:rsid w:val="0DF831D4"/>
    <w:rsid w:val="0DFACDE9"/>
    <w:rsid w:val="0DFD6A52"/>
    <w:rsid w:val="0DFEB759"/>
    <w:rsid w:val="0E34DED0"/>
    <w:rsid w:val="0E5D51A9"/>
    <w:rsid w:val="0E6A4AFE"/>
    <w:rsid w:val="0F20C6F3"/>
    <w:rsid w:val="10049693"/>
    <w:rsid w:val="10388FCE"/>
    <w:rsid w:val="10478AC9"/>
    <w:rsid w:val="10938FC2"/>
    <w:rsid w:val="123C90E2"/>
    <w:rsid w:val="12E7757F"/>
    <w:rsid w:val="137C945B"/>
    <w:rsid w:val="13862CEA"/>
    <w:rsid w:val="146C98FF"/>
    <w:rsid w:val="1481BB26"/>
    <w:rsid w:val="149B1E6C"/>
    <w:rsid w:val="149BE8FD"/>
    <w:rsid w:val="15F9BFCC"/>
    <w:rsid w:val="16A60549"/>
    <w:rsid w:val="17457F6E"/>
    <w:rsid w:val="17740293"/>
    <w:rsid w:val="17D69E2D"/>
    <w:rsid w:val="1819B52A"/>
    <w:rsid w:val="18405982"/>
    <w:rsid w:val="18746681"/>
    <w:rsid w:val="18D9E592"/>
    <w:rsid w:val="1901B22B"/>
    <w:rsid w:val="19825EE0"/>
    <w:rsid w:val="19C87C63"/>
    <w:rsid w:val="1A28DD89"/>
    <w:rsid w:val="1A6F20D5"/>
    <w:rsid w:val="1A960131"/>
    <w:rsid w:val="1AAA5E10"/>
    <w:rsid w:val="1C0CA00D"/>
    <w:rsid w:val="1C120188"/>
    <w:rsid w:val="1C6168CB"/>
    <w:rsid w:val="1CF08756"/>
    <w:rsid w:val="1D71844F"/>
    <w:rsid w:val="1D994999"/>
    <w:rsid w:val="1DDDEDD8"/>
    <w:rsid w:val="1DFAAA42"/>
    <w:rsid w:val="1E226CB1"/>
    <w:rsid w:val="1E398233"/>
    <w:rsid w:val="1E862CC0"/>
    <w:rsid w:val="1F3798CA"/>
    <w:rsid w:val="1FB14066"/>
    <w:rsid w:val="1FE7BF19"/>
    <w:rsid w:val="2036152C"/>
    <w:rsid w:val="20E43876"/>
    <w:rsid w:val="216DF9C3"/>
    <w:rsid w:val="2179D588"/>
    <w:rsid w:val="2186E04F"/>
    <w:rsid w:val="21B520F4"/>
    <w:rsid w:val="2201B270"/>
    <w:rsid w:val="22680AE4"/>
    <w:rsid w:val="228793D9"/>
    <w:rsid w:val="23AA056B"/>
    <w:rsid w:val="23BDB51A"/>
    <w:rsid w:val="23E04B44"/>
    <w:rsid w:val="23F22704"/>
    <w:rsid w:val="24F01EFD"/>
    <w:rsid w:val="2510783D"/>
    <w:rsid w:val="25294C94"/>
    <w:rsid w:val="2568F4C4"/>
    <w:rsid w:val="25AD4B80"/>
    <w:rsid w:val="25CFCAC4"/>
    <w:rsid w:val="25DCF5FF"/>
    <w:rsid w:val="25EE0619"/>
    <w:rsid w:val="25F9856D"/>
    <w:rsid w:val="2621B144"/>
    <w:rsid w:val="263AFBE3"/>
    <w:rsid w:val="263F4E68"/>
    <w:rsid w:val="26724970"/>
    <w:rsid w:val="268DAF50"/>
    <w:rsid w:val="26F7D399"/>
    <w:rsid w:val="2797CFAD"/>
    <w:rsid w:val="27CE218C"/>
    <w:rsid w:val="282A4A2C"/>
    <w:rsid w:val="2881813E"/>
    <w:rsid w:val="28B59CBE"/>
    <w:rsid w:val="28CD6F2D"/>
    <w:rsid w:val="28E94020"/>
    <w:rsid w:val="2A274C44"/>
    <w:rsid w:val="2AACE0A6"/>
    <w:rsid w:val="2AC411FE"/>
    <w:rsid w:val="2AE35937"/>
    <w:rsid w:val="2AEE345C"/>
    <w:rsid w:val="2B1FBCC7"/>
    <w:rsid w:val="2B3C8BE3"/>
    <w:rsid w:val="2B5841DB"/>
    <w:rsid w:val="2BD8EE17"/>
    <w:rsid w:val="2BED5E9F"/>
    <w:rsid w:val="2C5CADBE"/>
    <w:rsid w:val="2C92C1D0"/>
    <w:rsid w:val="2D4ED230"/>
    <w:rsid w:val="2D571E23"/>
    <w:rsid w:val="2D5F4FEF"/>
    <w:rsid w:val="2DC92DBB"/>
    <w:rsid w:val="2DCCEFA5"/>
    <w:rsid w:val="2DE58DA0"/>
    <w:rsid w:val="2EA152E3"/>
    <w:rsid w:val="2EC4B55F"/>
    <w:rsid w:val="2ED163A3"/>
    <w:rsid w:val="2EDCD229"/>
    <w:rsid w:val="2EF90CB0"/>
    <w:rsid w:val="2F6D8424"/>
    <w:rsid w:val="2FA02731"/>
    <w:rsid w:val="2FC3CFEF"/>
    <w:rsid w:val="2FD7F10A"/>
    <w:rsid w:val="2FD89998"/>
    <w:rsid w:val="3022E66A"/>
    <w:rsid w:val="3033CB70"/>
    <w:rsid w:val="30A79B08"/>
    <w:rsid w:val="30DF23DF"/>
    <w:rsid w:val="3105D672"/>
    <w:rsid w:val="31158ACA"/>
    <w:rsid w:val="3176A918"/>
    <w:rsid w:val="31FFAC73"/>
    <w:rsid w:val="324534CC"/>
    <w:rsid w:val="32603947"/>
    <w:rsid w:val="3283309E"/>
    <w:rsid w:val="3299EDC9"/>
    <w:rsid w:val="333AE12A"/>
    <w:rsid w:val="33741890"/>
    <w:rsid w:val="33A2F787"/>
    <w:rsid w:val="33C305E0"/>
    <w:rsid w:val="33E6818C"/>
    <w:rsid w:val="344C4B3E"/>
    <w:rsid w:val="345CEFE2"/>
    <w:rsid w:val="345FED5B"/>
    <w:rsid w:val="3480CAF3"/>
    <w:rsid w:val="34978575"/>
    <w:rsid w:val="34C0FFAD"/>
    <w:rsid w:val="34D28D97"/>
    <w:rsid w:val="3520F091"/>
    <w:rsid w:val="3589F30B"/>
    <w:rsid w:val="35A3C462"/>
    <w:rsid w:val="360E1FD3"/>
    <w:rsid w:val="36316F27"/>
    <w:rsid w:val="363AAF82"/>
    <w:rsid w:val="363E2AB1"/>
    <w:rsid w:val="3651EA66"/>
    <w:rsid w:val="36CA8352"/>
    <w:rsid w:val="36E6FCEB"/>
    <w:rsid w:val="3736341A"/>
    <w:rsid w:val="3737B789"/>
    <w:rsid w:val="373CA483"/>
    <w:rsid w:val="3751C85D"/>
    <w:rsid w:val="3797ADB8"/>
    <w:rsid w:val="37C52745"/>
    <w:rsid w:val="380BFBF7"/>
    <w:rsid w:val="387E414C"/>
    <w:rsid w:val="38922983"/>
    <w:rsid w:val="389DE265"/>
    <w:rsid w:val="39176181"/>
    <w:rsid w:val="39803739"/>
    <w:rsid w:val="3991000E"/>
    <w:rsid w:val="39F2A325"/>
    <w:rsid w:val="39F67530"/>
    <w:rsid w:val="3A2CB4B7"/>
    <w:rsid w:val="3A5087B1"/>
    <w:rsid w:val="3A76D323"/>
    <w:rsid w:val="3AAC9261"/>
    <w:rsid w:val="3ADA7ED5"/>
    <w:rsid w:val="3AEB6382"/>
    <w:rsid w:val="3B6E609E"/>
    <w:rsid w:val="3B869F57"/>
    <w:rsid w:val="3D4367BF"/>
    <w:rsid w:val="3DC6B940"/>
    <w:rsid w:val="3E028996"/>
    <w:rsid w:val="3E3F493C"/>
    <w:rsid w:val="3E79F04D"/>
    <w:rsid w:val="3E90EF91"/>
    <w:rsid w:val="3EB44126"/>
    <w:rsid w:val="3FACC822"/>
    <w:rsid w:val="3FC993E7"/>
    <w:rsid w:val="404D3AD7"/>
    <w:rsid w:val="407BC698"/>
    <w:rsid w:val="40E52339"/>
    <w:rsid w:val="410BEE17"/>
    <w:rsid w:val="410C4DB3"/>
    <w:rsid w:val="413377AD"/>
    <w:rsid w:val="4202AEEB"/>
    <w:rsid w:val="421AA88E"/>
    <w:rsid w:val="423E6067"/>
    <w:rsid w:val="424F2BFF"/>
    <w:rsid w:val="4263EADE"/>
    <w:rsid w:val="426AA632"/>
    <w:rsid w:val="438A8B66"/>
    <w:rsid w:val="4446CD0A"/>
    <w:rsid w:val="4489BE7C"/>
    <w:rsid w:val="44A6423E"/>
    <w:rsid w:val="4534197E"/>
    <w:rsid w:val="458708D8"/>
    <w:rsid w:val="458790E2"/>
    <w:rsid w:val="4594CE05"/>
    <w:rsid w:val="45AFCD84"/>
    <w:rsid w:val="45CE9543"/>
    <w:rsid w:val="45F9A7C5"/>
    <w:rsid w:val="4719955B"/>
    <w:rsid w:val="474E1D35"/>
    <w:rsid w:val="47B28EC4"/>
    <w:rsid w:val="47D61AF9"/>
    <w:rsid w:val="483CEF08"/>
    <w:rsid w:val="496A8D83"/>
    <w:rsid w:val="497DAFE0"/>
    <w:rsid w:val="49A111A0"/>
    <w:rsid w:val="49EED3B0"/>
    <w:rsid w:val="4A51D8E2"/>
    <w:rsid w:val="4C8D551D"/>
    <w:rsid w:val="4C92FA4E"/>
    <w:rsid w:val="4C989139"/>
    <w:rsid w:val="4D387ABE"/>
    <w:rsid w:val="4D4CE9EB"/>
    <w:rsid w:val="4D6D0564"/>
    <w:rsid w:val="4D86BD91"/>
    <w:rsid w:val="4DF4C50D"/>
    <w:rsid w:val="4E1B012B"/>
    <w:rsid w:val="4E6A2BA8"/>
    <w:rsid w:val="4EA88308"/>
    <w:rsid w:val="4EE26695"/>
    <w:rsid w:val="4F1443F5"/>
    <w:rsid w:val="4F23976D"/>
    <w:rsid w:val="4F6086A2"/>
    <w:rsid w:val="50CAB017"/>
    <w:rsid w:val="51392B5F"/>
    <w:rsid w:val="52097EAD"/>
    <w:rsid w:val="523E7B4E"/>
    <w:rsid w:val="525AC936"/>
    <w:rsid w:val="52A0FBD1"/>
    <w:rsid w:val="52A6B86C"/>
    <w:rsid w:val="531BB4E8"/>
    <w:rsid w:val="5350AF20"/>
    <w:rsid w:val="5379580A"/>
    <w:rsid w:val="53E9917F"/>
    <w:rsid w:val="53FB23E2"/>
    <w:rsid w:val="540BDFF0"/>
    <w:rsid w:val="541C2ED0"/>
    <w:rsid w:val="54410B1E"/>
    <w:rsid w:val="54A1FF80"/>
    <w:rsid w:val="54E64BAB"/>
    <w:rsid w:val="55B56C52"/>
    <w:rsid w:val="55E28339"/>
    <w:rsid w:val="5600695E"/>
    <w:rsid w:val="5622212A"/>
    <w:rsid w:val="5623B69C"/>
    <w:rsid w:val="56E7421E"/>
    <w:rsid w:val="572E06B3"/>
    <w:rsid w:val="574D119B"/>
    <w:rsid w:val="57FC5D14"/>
    <w:rsid w:val="58605E87"/>
    <w:rsid w:val="588F9020"/>
    <w:rsid w:val="58FECF2C"/>
    <w:rsid w:val="591E8943"/>
    <w:rsid w:val="5983C671"/>
    <w:rsid w:val="59B1C929"/>
    <w:rsid w:val="59B5CCDE"/>
    <w:rsid w:val="5A1C1B30"/>
    <w:rsid w:val="5A2DBF83"/>
    <w:rsid w:val="5ACFB0EB"/>
    <w:rsid w:val="5B55D50B"/>
    <w:rsid w:val="5B5D9088"/>
    <w:rsid w:val="5BDE7076"/>
    <w:rsid w:val="5CB77720"/>
    <w:rsid w:val="5CF646DB"/>
    <w:rsid w:val="5D0D56EB"/>
    <w:rsid w:val="5D322BF5"/>
    <w:rsid w:val="5D7C4226"/>
    <w:rsid w:val="5D8648D7"/>
    <w:rsid w:val="5DACBBA3"/>
    <w:rsid w:val="5DBC24EE"/>
    <w:rsid w:val="5DCFCB7C"/>
    <w:rsid w:val="5DD7D57D"/>
    <w:rsid w:val="5DE48535"/>
    <w:rsid w:val="5E341228"/>
    <w:rsid w:val="5E57D5CA"/>
    <w:rsid w:val="5E65356E"/>
    <w:rsid w:val="5E8C0134"/>
    <w:rsid w:val="5EAA7286"/>
    <w:rsid w:val="5EDC984D"/>
    <w:rsid w:val="5EF8DE60"/>
    <w:rsid w:val="5F2F240E"/>
    <w:rsid w:val="5F5F3118"/>
    <w:rsid w:val="5F84E33D"/>
    <w:rsid w:val="5F9552AB"/>
    <w:rsid w:val="5FE127AA"/>
    <w:rsid w:val="60760E45"/>
    <w:rsid w:val="60C5ADAD"/>
    <w:rsid w:val="60FA9A71"/>
    <w:rsid w:val="61B59012"/>
    <w:rsid w:val="61D3B6FF"/>
    <w:rsid w:val="61E3C16A"/>
    <w:rsid w:val="61FE2595"/>
    <w:rsid w:val="625C598A"/>
    <w:rsid w:val="6292FF1C"/>
    <w:rsid w:val="629A89A9"/>
    <w:rsid w:val="62D4F73B"/>
    <w:rsid w:val="63E93226"/>
    <w:rsid w:val="63EC009C"/>
    <w:rsid w:val="64501D2B"/>
    <w:rsid w:val="646E1B18"/>
    <w:rsid w:val="65817B7F"/>
    <w:rsid w:val="65A4B4A8"/>
    <w:rsid w:val="65D746A0"/>
    <w:rsid w:val="65FA777D"/>
    <w:rsid w:val="66284E99"/>
    <w:rsid w:val="665A100D"/>
    <w:rsid w:val="66E005F5"/>
    <w:rsid w:val="66E260A4"/>
    <w:rsid w:val="67371326"/>
    <w:rsid w:val="67796ECC"/>
    <w:rsid w:val="67E804C2"/>
    <w:rsid w:val="6865C05E"/>
    <w:rsid w:val="68769997"/>
    <w:rsid w:val="687EFBA5"/>
    <w:rsid w:val="68EFFF4C"/>
    <w:rsid w:val="696E5EE0"/>
    <w:rsid w:val="69A31E82"/>
    <w:rsid w:val="69FDF176"/>
    <w:rsid w:val="6A36158A"/>
    <w:rsid w:val="6A613966"/>
    <w:rsid w:val="6A955F37"/>
    <w:rsid w:val="6A97509E"/>
    <w:rsid w:val="6AD80AA8"/>
    <w:rsid w:val="6B5E972F"/>
    <w:rsid w:val="6B6710DD"/>
    <w:rsid w:val="6BD59068"/>
    <w:rsid w:val="6BE963EF"/>
    <w:rsid w:val="6BF4FDEC"/>
    <w:rsid w:val="6BF6E517"/>
    <w:rsid w:val="6C37B8D9"/>
    <w:rsid w:val="6C910458"/>
    <w:rsid w:val="6CA6009B"/>
    <w:rsid w:val="6CC806FC"/>
    <w:rsid w:val="6CCBBFB7"/>
    <w:rsid w:val="6CFA20C8"/>
    <w:rsid w:val="6D2B219D"/>
    <w:rsid w:val="6D53A004"/>
    <w:rsid w:val="6D63F568"/>
    <w:rsid w:val="6D76B4BF"/>
    <w:rsid w:val="6E054C52"/>
    <w:rsid w:val="6E11EB0C"/>
    <w:rsid w:val="6E236808"/>
    <w:rsid w:val="6E593F7F"/>
    <w:rsid w:val="6E83B39F"/>
    <w:rsid w:val="6ECE6EBA"/>
    <w:rsid w:val="6F16D07F"/>
    <w:rsid w:val="6F1CD625"/>
    <w:rsid w:val="6F2D7D07"/>
    <w:rsid w:val="6F702527"/>
    <w:rsid w:val="6F7D877D"/>
    <w:rsid w:val="6F9CBA81"/>
    <w:rsid w:val="6FA80BA6"/>
    <w:rsid w:val="704B9F00"/>
    <w:rsid w:val="70CC9ECC"/>
    <w:rsid w:val="71954156"/>
    <w:rsid w:val="71B2600B"/>
    <w:rsid w:val="7205D6C0"/>
    <w:rsid w:val="728EED46"/>
    <w:rsid w:val="73297C61"/>
    <w:rsid w:val="73551D8A"/>
    <w:rsid w:val="73673CF2"/>
    <w:rsid w:val="73B130CE"/>
    <w:rsid w:val="748E57EA"/>
    <w:rsid w:val="75035524"/>
    <w:rsid w:val="753629C7"/>
    <w:rsid w:val="7546EB83"/>
    <w:rsid w:val="75CE824F"/>
    <w:rsid w:val="761C7787"/>
    <w:rsid w:val="762F3293"/>
    <w:rsid w:val="7696A514"/>
    <w:rsid w:val="76C6D126"/>
    <w:rsid w:val="76D0D6EB"/>
    <w:rsid w:val="772F0BE1"/>
    <w:rsid w:val="7734FC90"/>
    <w:rsid w:val="77559EE9"/>
    <w:rsid w:val="776CF9C7"/>
    <w:rsid w:val="777CA79B"/>
    <w:rsid w:val="778DDA5B"/>
    <w:rsid w:val="77BFF769"/>
    <w:rsid w:val="785F6920"/>
    <w:rsid w:val="78F0421C"/>
    <w:rsid w:val="790A15BE"/>
    <w:rsid w:val="79452694"/>
    <w:rsid w:val="797B9C10"/>
    <w:rsid w:val="7AF85761"/>
    <w:rsid w:val="7AFAAF27"/>
    <w:rsid w:val="7B9AEFBC"/>
    <w:rsid w:val="7C135E9D"/>
    <w:rsid w:val="7C3BAA46"/>
    <w:rsid w:val="7CF52BC1"/>
    <w:rsid w:val="7D12397C"/>
    <w:rsid w:val="7D2D5D95"/>
    <w:rsid w:val="7DE3442A"/>
    <w:rsid w:val="7E137F98"/>
    <w:rsid w:val="7E386CEE"/>
    <w:rsid w:val="7E5B51F7"/>
    <w:rsid w:val="7E8384F0"/>
    <w:rsid w:val="7EA2BE97"/>
    <w:rsid w:val="7ED3F5D4"/>
    <w:rsid w:val="7F112479"/>
    <w:rsid w:val="7F554D02"/>
    <w:rsid w:val="7F6F1121"/>
    <w:rsid w:val="7F80C695"/>
    <w:rsid w:val="7FC1F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89139"/>
  <w15:chartTrackingRefBased/>
  <w15:docId w15:val="{1C7C47F8-5891-47A5-8F1A-A15C378FF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paragraph" w:customStyle="1">
    <w:name w:val="paragraph"/>
    <w:basedOn w:val="Normal"/>
    <w:rsid w:val="003664B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3664BF"/>
  </w:style>
  <w:style w:type="character" w:styleId="eop" w:customStyle="1">
    <w:name w:val="eop"/>
    <w:basedOn w:val="DefaultParagraphFont"/>
    <w:rsid w:val="003664BF"/>
  </w:style>
  <w:style w:type="character" w:styleId="spellingerror" w:customStyle="1">
    <w:name w:val="spellingerror"/>
    <w:basedOn w:val="DefaultParagraphFont"/>
    <w:rsid w:val="003664BF"/>
  </w:style>
  <w:style w:type="character" w:styleId="advancedproofingissue" w:customStyle="1">
    <w:name w:val="advancedproofingissue"/>
    <w:basedOn w:val="DefaultParagraphFont"/>
    <w:rsid w:val="003664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82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09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36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3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34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3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4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37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3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5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8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62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8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5D470B184E5D44B1EB5E959329760E" ma:contentTypeVersion="7" ma:contentTypeDescription="Create a new document." ma:contentTypeScope="" ma:versionID="e15c11b76a9999c118edc47d3d240d55">
  <xsd:schema xmlns:xsd="http://www.w3.org/2001/XMLSchema" xmlns:xs="http://www.w3.org/2001/XMLSchema" xmlns:p="http://schemas.microsoft.com/office/2006/metadata/properties" xmlns:ns2="4180c169-26e9-459c-8cfb-808f4cc33ffa" xmlns:ns3="edc3d7c9-4d2e-4214-8e89-175cb04b27b8" targetNamespace="http://schemas.microsoft.com/office/2006/metadata/properties" ma:root="true" ma:fieldsID="b51ea6b569d41104c4cf3c6c114229e5" ns2:_="" ns3:_="">
    <xsd:import namespace="4180c169-26e9-459c-8cfb-808f4cc33ffa"/>
    <xsd:import namespace="edc3d7c9-4d2e-4214-8e89-175cb04b27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0c169-26e9-459c-8cfb-808f4cc33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c3d7c9-4d2e-4214-8e89-175cb04b27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F04BB0-91D8-4E97-97D0-42BC0C1AF0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80c169-26e9-459c-8cfb-808f4cc33ffa"/>
    <ds:schemaRef ds:uri="edc3d7c9-4d2e-4214-8e89-175cb04b27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31594A-78FE-4D92-8EB8-100AAAF594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E70936-536A-4ADC-982C-77B1A7197A00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thi Kozik</dc:creator>
  <keywords/>
  <dc:description/>
  <lastModifiedBy>Kathi Kozik</lastModifiedBy>
  <revision>11</revision>
  <dcterms:created xsi:type="dcterms:W3CDTF">2020-01-24T19:00:00.0000000Z</dcterms:created>
  <dcterms:modified xsi:type="dcterms:W3CDTF">2020-02-14T01:45:11.468366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5D470B184E5D44B1EB5E959329760E</vt:lpwstr>
  </property>
</Properties>
</file>